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1" w:rightFromText="181" w:horzAnchor="margin" w:tblpY="-492"/>
        <w:tblW w:w="9923" w:type="dxa"/>
        <w:tblLayout w:type="fixed"/>
        <w:tblLook w:val="0000" w:firstRow="0" w:lastRow="0" w:firstColumn="0" w:lastColumn="0" w:noHBand="0" w:noVBand="0"/>
      </w:tblPr>
      <w:tblGrid>
        <w:gridCol w:w="6663"/>
        <w:gridCol w:w="3260"/>
      </w:tblGrid>
      <w:tr w:rsidR="004B2111" w:rsidRPr="00F910BE" w14:paraId="5736F9B6" w14:textId="77777777" w:rsidTr="00FC1EC2">
        <w:trPr>
          <w:cantSplit/>
          <w:trHeight w:val="1425"/>
        </w:trPr>
        <w:tc>
          <w:tcPr>
            <w:tcW w:w="6663" w:type="dxa"/>
          </w:tcPr>
          <w:p w14:paraId="0362F8A8" w14:textId="77777777" w:rsidR="004B2111" w:rsidRPr="00F910BE" w:rsidRDefault="004B2111" w:rsidP="00FC1EC2">
            <w:pPr>
              <w:tabs>
                <w:tab w:val="clear" w:pos="1134"/>
              </w:tabs>
              <w:spacing w:before="240"/>
              <w:ind w:left="34"/>
              <w:rPr>
                <w:b/>
                <w:bCs/>
                <w:sz w:val="30"/>
                <w:szCs w:val="30"/>
              </w:rPr>
            </w:pPr>
            <w:r w:rsidRPr="00F910BE">
              <w:rPr>
                <w:b/>
                <w:bCs/>
                <w:sz w:val="30"/>
                <w:szCs w:val="30"/>
              </w:rPr>
              <w:t xml:space="preserve">Консультативная группа </w:t>
            </w:r>
            <w:r w:rsidRPr="00F910BE">
              <w:rPr>
                <w:b/>
                <w:bCs/>
                <w:sz w:val="30"/>
                <w:szCs w:val="30"/>
              </w:rPr>
              <w:br/>
              <w:t>по развитию электросвязи (</w:t>
            </w:r>
            <w:proofErr w:type="spellStart"/>
            <w:r w:rsidRPr="00F910BE">
              <w:rPr>
                <w:b/>
                <w:bCs/>
                <w:sz w:val="30"/>
                <w:szCs w:val="30"/>
              </w:rPr>
              <w:t>КГРЭ</w:t>
            </w:r>
            <w:proofErr w:type="spellEnd"/>
            <w:r w:rsidRPr="00F910BE">
              <w:rPr>
                <w:b/>
                <w:bCs/>
                <w:sz w:val="30"/>
                <w:szCs w:val="30"/>
              </w:rPr>
              <w:t>)</w:t>
            </w:r>
          </w:p>
          <w:p w14:paraId="2DCF59CB" w14:textId="258A5B6A" w:rsidR="004B2111" w:rsidRPr="00F910BE" w:rsidRDefault="004B2111" w:rsidP="00FC1EC2">
            <w:pPr>
              <w:tabs>
                <w:tab w:val="clear" w:pos="1134"/>
              </w:tabs>
              <w:spacing w:before="160" w:after="48" w:line="240" w:lineRule="atLeast"/>
              <w:ind w:left="34"/>
              <w:rPr>
                <w:b/>
                <w:bCs/>
                <w:szCs w:val="22"/>
              </w:rPr>
            </w:pPr>
            <w:r w:rsidRPr="00F910BE">
              <w:rPr>
                <w:rFonts w:cstheme="minorHAnsi"/>
                <w:b/>
                <w:bCs/>
                <w:szCs w:val="22"/>
                <w:lang w:eastAsia="zh-CN"/>
              </w:rPr>
              <w:t xml:space="preserve">33-е собрание, Женева, Швейцария, </w:t>
            </w:r>
            <w:r w:rsidR="000674FE" w:rsidRPr="00F910BE">
              <w:rPr>
                <w:rFonts w:cstheme="minorHAnsi"/>
                <w:b/>
                <w:bCs/>
                <w:szCs w:val="22"/>
                <w:lang w:eastAsia="zh-CN"/>
              </w:rPr>
              <w:t>7</w:t>
            </w:r>
            <w:r w:rsidRPr="00F910BE">
              <w:rPr>
                <w:rFonts w:cstheme="minorHAnsi"/>
                <w:b/>
                <w:bCs/>
                <w:szCs w:val="22"/>
                <w:lang w:eastAsia="zh-CN"/>
              </w:rPr>
              <w:t>–1</w:t>
            </w:r>
            <w:r w:rsidR="000674FE" w:rsidRPr="00F910BE">
              <w:rPr>
                <w:rFonts w:cstheme="minorHAnsi"/>
                <w:b/>
                <w:bCs/>
                <w:szCs w:val="22"/>
                <w:lang w:eastAsia="zh-CN"/>
              </w:rPr>
              <w:t>0</w:t>
            </w:r>
            <w:r w:rsidRPr="00F910BE">
              <w:rPr>
                <w:rFonts w:cstheme="minorHAnsi"/>
                <w:b/>
                <w:bCs/>
                <w:szCs w:val="22"/>
                <w:lang w:eastAsia="zh-CN"/>
              </w:rPr>
              <w:t xml:space="preserve"> </w:t>
            </w:r>
            <w:r w:rsidR="000674FE" w:rsidRPr="00F910BE">
              <w:rPr>
                <w:rFonts w:cstheme="minorHAnsi"/>
                <w:b/>
                <w:bCs/>
                <w:szCs w:val="22"/>
                <w:lang w:eastAsia="zh-CN"/>
              </w:rPr>
              <w:t xml:space="preserve">апреля </w:t>
            </w:r>
            <w:r w:rsidRPr="00F910BE">
              <w:rPr>
                <w:rFonts w:cstheme="minorHAnsi"/>
                <w:b/>
                <w:bCs/>
                <w:szCs w:val="22"/>
                <w:lang w:eastAsia="zh-CN"/>
              </w:rPr>
              <w:t>202</w:t>
            </w:r>
            <w:r w:rsidR="000674FE" w:rsidRPr="00F910BE">
              <w:rPr>
                <w:rFonts w:cstheme="minorHAnsi"/>
                <w:b/>
                <w:bCs/>
                <w:szCs w:val="22"/>
                <w:lang w:eastAsia="zh-CN"/>
              </w:rPr>
              <w:t>6</w:t>
            </w:r>
            <w:r w:rsidRPr="00F910BE">
              <w:rPr>
                <w:rFonts w:cstheme="minorHAnsi"/>
                <w:b/>
                <w:bCs/>
                <w:szCs w:val="22"/>
                <w:lang w:eastAsia="zh-CN"/>
              </w:rPr>
              <w:t xml:space="preserve"> года</w:t>
            </w:r>
          </w:p>
        </w:tc>
        <w:tc>
          <w:tcPr>
            <w:tcW w:w="3260" w:type="dxa"/>
          </w:tcPr>
          <w:p w14:paraId="06B48AA1" w14:textId="516DD633" w:rsidR="004B2111" w:rsidRPr="00F910BE" w:rsidRDefault="004B2111" w:rsidP="00FC1EC2">
            <w:pPr>
              <w:jc w:val="right"/>
              <w:rPr>
                <w:rFonts w:cstheme="minorHAnsi"/>
              </w:rPr>
            </w:pPr>
            <w:bookmarkStart w:id="0" w:name="ditulogo"/>
            <w:bookmarkEnd w:id="0"/>
            <w:r w:rsidRPr="00F910BE">
              <w:rPr>
                <w:noProof/>
                <w:lang w:eastAsia="fr-FR"/>
              </w:rPr>
              <w:drawing>
                <wp:inline distT="0" distB="0" distL="0" distR="0" wp14:anchorId="7DBF473A" wp14:editId="2E1C8112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3BF5" w:rsidRPr="00F910BE" w14:paraId="6DE5ABA3" w14:textId="77777777" w:rsidTr="00FC1EC2">
        <w:trPr>
          <w:cantSplit/>
        </w:trPr>
        <w:tc>
          <w:tcPr>
            <w:tcW w:w="6663" w:type="dxa"/>
            <w:tcBorders>
              <w:top w:val="single" w:sz="12" w:space="0" w:color="auto"/>
            </w:tcBorders>
          </w:tcPr>
          <w:p w14:paraId="73168FEF" w14:textId="77777777" w:rsidR="00D83BF5" w:rsidRPr="00F910BE" w:rsidRDefault="00D83BF5" w:rsidP="00CE66E4">
            <w:pPr>
              <w:spacing w:before="0"/>
              <w:rPr>
                <w:rFonts w:cstheme="minorHAnsi"/>
                <w:b/>
                <w:smallCaps/>
                <w:sz w:val="20"/>
              </w:rPr>
            </w:pPr>
            <w:bookmarkStart w:id="1" w:name="dhead"/>
          </w:p>
        </w:tc>
        <w:tc>
          <w:tcPr>
            <w:tcW w:w="3260" w:type="dxa"/>
            <w:tcBorders>
              <w:top w:val="single" w:sz="12" w:space="0" w:color="auto"/>
            </w:tcBorders>
          </w:tcPr>
          <w:p w14:paraId="439CB557" w14:textId="716EF333" w:rsidR="00D83BF5" w:rsidRPr="00F910BE" w:rsidRDefault="00D83BF5" w:rsidP="00CE66E4">
            <w:pPr>
              <w:spacing w:before="0"/>
              <w:rPr>
                <w:rFonts w:cstheme="minorHAnsi"/>
                <w:sz w:val="20"/>
              </w:rPr>
            </w:pPr>
          </w:p>
        </w:tc>
      </w:tr>
      <w:tr w:rsidR="00D87035" w:rsidRPr="00F910BE" w14:paraId="02BC550A" w14:textId="77777777" w:rsidTr="00FC1EC2">
        <w:trPr>
          <w:cantSplit/>
          <w:trHeight w:val="23"/>
        </w:trPr>
        <w:tc>
          <w:tcPr>
            <w:tcW w:w="6663" w:type="dxa"/>
          </w:tcPr>
          <w:p w14:paraId="1EF66EAC" w14:textId="77777777" w:rsidR="00D87035" w:rsidRPr="00F910BE" w:rsidRDefault="00D87035" w:rsidP="00CE66E4">
            <w:pPr>
              <w:pStyle w:val="Committee"/>
              <w:framePr w:hSpace="0" w:wrap="auto" w:hAnchor="text" w:yAlign="inline"/>
              <w:spacing w:line="240" w:lineRule="auto"/>
            </w:pPr>
            <w:bookmarkStart w:id="2" w:name="dnum" w:colFirst="1" w:colLast="1"/>
            <w:bookmarkStart w:id="3" w:name="dmeeting" w:colFirst="0" w:colLast="0"/>
            <w:bookmarkEnd w:id="1"/>
          </w:p>
        </w:tc>
        <w:tc>
          <w:tcPr>
            <w:tcW w:w="3260" w:type="dxa"/>
          </w:tcPr>
          <w:p w14:paraId="6F008A08" w14:textId="60A6ED44" w:rsidR="00D87035" w:rsidRPr="00F910BE" w:rsidRDefault="007A0C19" w:rsidP="00CE66E4">
            <w:pPr>
              <w:tabs>
                <w:tab w:val="left" w:pos="851"/>
              </w:tabs>
              <w:spacing w:before="0"/>
              <w:rPr>
                <w:rFonts w:cstheme="minorHAnsi"/>
                <w:szCs w:val="22"/>
              </w:rPr>
            </w:pPr>
            <w:r w:rsidRPr="00F910BE">
              <w:rPr>
                <w:b/>
                <w:bCs/>
                <w:szCs w:val="22"/>
              </w:rPr>
              <w:t xml:space="preserve">Пересмотр 1 </w:t>
            </w:r>
            <w:r w:rsidRPr="00F910BE">
              <w:rPr>
                <w:b/>
                <w:bCs/>
                <w:szCs w:val="22"/>
              </w:rPr>
              <w:br/>
            </w:r>
            <w:r w:rsidR="005E032D" w:rsidRPr="00F910BE">
              <w:rPr>
                <w:b/>
                <w:bCs/>
                <w:szCs w:val="22"/>
              </w:rPr>
              <w:t>Документ</w:t>
            </w:r>
            <w:r w:rsidRPr="00F910BE">
              <w:rPr>
                <w:b/>
                <w:bCs/>
                <w:szCs w:val="22"/>
              </w:rPr>
              <w:t>а</w:t>
            </w:r>
            <w:r w:rsidR="00D87035" w:rsidRPr="00F910BE">
              <w:rPr>
                <w:b/>
                <w:bCs/>
                <w:szCs w:val="22"/>
              </w:rPr>
              <w:t xml:space="preserve"> </w:t>
            </w:r>
            <w:bookmarkStart w:id="4" w:name="DocRef1"/>
            <w:bookmarkEnd w:id="4"/>
            <w:proofErr w:type="spellStart"/>
            <w:r w:rsidR="00D87035" w:rsidRPr="00F910BE">
              <w:rPr>
                <w:b/>
                <w:bCs/>
                <w:szCs w:val="22"/>
              </w:rPr>
              <w:t>TDAG</w:t>
            </w:r>
            <w:proofErr w:type="spellEnd"/>
            <w:r w:rsidR="00D87035" w:rsidRPr="00F910BE">
              <w:rPr>
                <w:b/>
                <w:bCs/>
                <w:szCs w:val="22"/>
              </w:rPr>
              <w:t>-</w:t>
            </w:r>
            <w:r w:rsidR="00523934" w:rsidRPr="00F910BE">
              <w:rPr>
                <w:b/>
                <w:bCs/>
                <w:szCs w:val="22"/>
              </w:rPr>
              <w:t>2</w:t>
            </w:r>
            <w:r w:rsidR="000674FE" w:rsidRPr="00F910BE">
              <w:rPr>
                <w:b/>
                <w:bCs/>
                <w:szCs w:val="22"/>
              </w:rPr>
              <w:t>6</w:t>
            </w:r>
            <w:r w:rsidR="00D87035" w:rsidRPr="00F910BE">
              <w:rPr>
                <w:b/>
                <w:bCs/>
                <w:szCs w:val="22"/>
              </w:rPr>
              <w:t>/</w:t>
            </w:r>
            <w:bookmarkStart w:id="5" w:name="DocNo1"/>
            <w:bookmarkEnd w:id="5"/>
            <w:r w:rsidR="000C7739" w:rsidRPr="00F910BE">
              <w:rPr>
                <w:b/>
                <w:bCs/>
                <w:szCs w:val="22"/>
              </w:rPr>
              <w:t>1</w:t>
            </w:r>
            <w:r w:rsidR="00D87035" w:rsidRPr="00F910BE">
              <w:rPr>
                <w:b/>
                <w:bCs/>
                <w:szCs w:val="22"/>
              </w:rPr>
              <w:t>-</w:t>
            </w:r>
            <w:r w:rsidR="005E032D" w:rsidRPr="00F910BE">
              <w:rPr>
                <w:b/>
                <w:bCs/>
                <w:szCs w:val="22"/>
              </w:rPr>
              <w:t>R</w:t>
            </w:r>
          </w:p>
        </w:tc>
      </w:tr>
      <w:tr w:rsidR="00D87035" w:rsidRPr="00F910BE" w14:paraId="55AD5FBA" w14:textId="77777777" w:rsidTr="00FC1EC2">
        <w:trPr>
          <w:cantSplit/>
          <w:trHeight w:val="23"/>
        </w:trPr>
        <w:tc>
          <w:tcPr>
            <w:tcW w:w="6663" w:type="dxa"/>
          </w:tcPr>
          <w:p w14:paraId="0E170520" w14:textId="77777777" w:rsidR="00D87035" w:rsidRPr="00F910BE" w:rsidRDefault="00D87035" w:rsidP="00CE66E4">
            <w:pPr>
              <w:tabs>
                <w:tab w:val="left" w:pos="851"/>
              </w:tabs>
              <w:spacing w:before="0"/>
              <w:rPr>
                <w:rFonts w:cstheme="minorHAnsi"/>
                <w:b/>
                <w:szCs w:val="24"/>
              </w:rPr>
            </w:pPr>
            <w:bookmarkStart w:id="6" w:name="ddate" w:colFirst="1" w:colLast="1"/>
            <w:bookmarkStart w:id="7" w:name="dblank" w:colFirst="0" w:colLast="0"/>
            <w:bookmarkEnd w:id="2"/>
            <w:bookmarkEnd w:id="3"/>
          </w:p>
        </w:tc>
        <w:tc>
          <w:tcPr>
            <w:tcW w:w="3260" w:type="dxa"/>
          </w:tcPr>
          <w:p w14:paraId="242C61B7" w14:textId="2837317D" w:rsidR="00D87035" w:rsidRPr="00F910BE" w:rsidRDefault="003F671F" w:rsidP="00CE66E4">
            <w:pPr>
              <w:spacing w:before="0"/>
              <w:rPr>
                <w:rFonts w:cstheme="minorHAnsi"/>
                <w:szCs w:val="22"/>
              </w:rPr>
            </w:pPr>
            <w:r w:rsidRPr="00F910BE">
              <w:rPr>
                <w:b/>
                <w:bCs/>
                <w:szCs w:val="22"/>
              </w:rPr>
              <w:t>1 апреля</w:t>
            </w:r>
            <w:r w:rsidR="0081159E" w:rsidRPr="00F910BE">
              <w:rPr>
                <w:b/>
                <w:bCs/>
                <w:szCs w:val="22"/>
              </w:rPr>
              <w:t xml:space="preserve"> </w:t>
            </w:r>
            <w:r w:rsidR="002955DA" w:rsidRPr="00F910BE">
              <w:rPr>
                <w:b/>
                <w:bCs/>
                <w:szCs w:val="22"/>
              </w:rPr>
              <w:t>202</w:t>
            </w:r>
            <w:r w:rsidR="000674FE" w:rsidRPr="00F910BE">
              <w:rPr>
                <w:b/>
                <w:bCs/>
                <w:szCs w:val="22"/>
              </w:rPr>
              <w:t>6</w:t>
            </w:r>
            <w:r w:rsidR="005E032D" w:rsidRPr="00F910BE">
              <w:rPr>
                <w:b/>
                <w:bCs/>
                <w:szCs w:val="22"/>
              </w:rPr>
              <w:t xml:space="preserve"> года</w:t>
            </w:r>
          </w:p>
        </w:tc>
      </w:tr>
      <w:bookmarkEnd w:id="6"/>
      <w:bookmarkEnd w:id="7"/>
      <w:tr w:rsidR="00D87035" w:rsidRPr="00F910BE" w14:paraId="07260C0B" w14:textId="77777777" w:rsidTr="00FC1EC2">
        <w:trPr>
          <w:cantSplit/>
          <w:trHeight w:val="23"/>
        </w:trPr>
        <w:tc>
          <w:tcPr>
            <w:tcW w:w="6663" w:type="dxa"/>
          </w:tcPr>
          <w:p w14:paraId="773E4FE3" w14:textId="77777777" w:rsidR="00D87035" w:rsidRPr="00F910BE" w:rsidRDefault="00D87035" w:rsidP="00CE66E4">
            <w:pPr>
              <w:tabs>
                <w:tab w:val="left" w:pos="851"/>
              </w:tabs>
              <w:spacing w:before="0"/>
              <w:rPr>
                <w:rFonts w:cstheme="minorHAnsi"/>
                <w:szCs w:val="24"/>
              </w:rPr>
            </w:pPr>
          </w:p>
        </w:tc>
        <w:tc>
          <w:tcPr>
            <w:tcW w:w="3260" w:type="dxa"/>
          </w:tcPr>
          <w:p w14:paraId="2C8BB831" w14:textId="6BD75EC4" w:rsidR="00D87035" w:rsidRPr="00F910BE" w:rsidRDefault="005E032D" w:rsidP="00CE66E4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2"/>
              </w:rPr>
            </w:pPr>
            <w:r w:rsidRPr="00F910BE">
              <w:rPr>
                <w:b/>
                <w:bCs/>
                <w:szCs w:val="22"/>
              </w:rPr>
              <w:t>Оригинал</w:t>
            </w:r>
            <w:r w:rsidR="00D87035" w:rsidRPr="00F910BE">
              <w:rPr>
                <w:b/>
                <w:bCs/>
                <w:szCs w:val="22"/>
              </w:rPr>
              <w:t xml:space="preserve">: </w:t>
            </w:r>
            <w:r w:rsidRPr="00F910BE">
              <w:rPr>
                <w:b/>
                <w:bCs/>
                <w:szCs w:val="22"/>
              </w:rPr>
              <w:t>английский</w:t>
            </w:r>
          </w:p>
        </w:tc>
      </w:tr>
      <w:tr w:rsidR="00234FB0" w:rsidRPr="00F910BE" w14:paraId="35F96F24" w14:textId="77777777" w:rsidTr="00FC1EC2">
        <w:trPr>
          <w:cantSplit/>
          <w:trHeight w:val="23"/>
        </w:trPr>
        <w:tc>
          <w:tcPr>
            <w:tcW w:w="9923" w:type="dxa"/>
            <w:gridSpan w:val="2"/>
          </w:tcPr>
          <w:p w14:paraId="59A8A61C" w14:textId="49874C68" w:rsidR="00234FB0" w:rsidRPr="00F910BE" w:rsidRDefault="00234FB0" w:rsidP="00234FB0">
            <w:pPr>
              <w:pStyle w:val="Source"/>
            </w:pPr>
            <w:bookmarkStart w:id="8" w:name="dbluepink" w:colFirst="0" w:colLast="0"/>
            <w:bookmarkStart w:id="9" w:name="dorlang" w:colFirst="1" w:colLast="1"/>
            <w:r w:rsidRPr="00F910BE">
              <w:t>Директор Бюро Развития электросвязи</w:t>
            </w:r>
          </w:p>
        </w:tc>
      </w:tr>
      <w:tr w:rsidR="00234FB0" w:rsidRPr="00F910BE" w14:paraId="7EDE1565" w14:textId="77777777" w:rsidTr="003D1E4F">
        <w:trPr>
          <w:cantSplit/>
          <w:trHeight w:val="23"/>
        </w:trPr>
        <w:tc>
          <w:tcPr>
            <w:tcW w:w="9923" w:type="dxa"/>
            <w:gridSpan w:val="2"/>
          </w:tcPr>
          <w:p w14:paraId="3D29924B" w14:textId="7E4F8FAE" w:rsidR="00234FB0" w:rsidRPr="00F910BE" w:rsidRDefault="00234FB0" w:rsidP="00234FB0">
            <w:pPr>
              <w:pStyle w:val="Title1"/>
              <w:rPr>
                <w:caps/>
              </w:rPr>
            </w:pPr>
            <w:r w:rsidRPr="00F910BE">
              <w:t>ПРОЕКТ ПОВЕСТКИ ДНЯ</w:t>
            </w:r>
          </w:p>
        </w:tc>
      </w:tr>
      <w:bookmarkEnd w:id="8"/>
      <w:bookmarkEnd w:id="9"/>
    </w:tbl>
    <w:p w14:paraId="30707726" w14:textId="6E1E3A35" w:rsidR="00075C63" w:rsidRPr="00F910BE" w:rsidRDefault="00075C63" w:rsidP="00F910BE">
      <w:pPr>
        <w:pStyle w:val="Normalaftertitle"/>
      </w:pPr>
    </w:p>
    <w:p w14:paraId="18ABE650" w14:textId="77777777" w:rsidR="009E6DC2" w:rsidRPr="00F910BE" w:rsidRDefault="009E6DC2" w:rsidP="00F910BE">
      <w:pPr>
        <w:pStyle w:val="enumlev1"/>
      </w:pPr>
      <w:r w:rsidRPr="00F910BE">
        <w:t>1</w:t>
      </w:r>
      <w:r w:rsidRPr="00F910BE">
        <w:tab/>
        <w:t>Выступление Генерального секретаря</w:t>
      </w:r>
    </w:p>
    <w:p w14:paraId="15AF43A3" w14:textId="77777777" w:rsidR="009E6DC2" w:rsidRPr="00F910BE" w:rsidRDefault="009E6DC2" w:rsidP="00F910BE">
      <w:pPr>
        <w:pStyle w:val="enumlev1"/>
      </w:pPr>
      <w:r w:rsidRPr="00F910BE">
        <w:t>2</w:t>
      </w:r>
      <w:r w:rsidRPr="00F910BE">
        <w:tab/>
        <w:t>Выступления других избираемых должностных лиц</w:t>
      </w:r>
    </w:p>
    <w:p w14:paraId="7FC27D02" w14:textId="77777777" w:rsidR="009E6DC2" w:rsidRPr="00F910BE" w:rsidRDefault="009E6DC2" w:rsidP="00F910BE">
      <w:pPr>
        <w:pStyle w:val="enumlev1"/>
      </w:pPr>
      <w:r w:rsidRPr="00F910BE">
        <w:t>3</w:t>
      </w:r>
      <w:r w:rsidRPr="00F910BE">
        <w:tab/>
        <w:t>Выступление Директора Бюро развития электросвязи</w:t>
      </w:r>
    </w:p>
    <w:p w14:paraId="6342A9CA" w14:textId="77777777" w:rsidR="009E6DC2" w:rsidRPr="00F910BE" w:rsidRDefault="009E6DC2" w:rsidP="00F910BE">
      <w:pPr>
        <w:pStyle w:val="enumlev1"/>
      </w:pPr>
      <w:r w:rsidRPr="00F910BE">
        <w:t>4</w:t>
      </w:r>
      <w:r w:rsidRPr="00F910BE">
        <w:tab/>
        <w:t xml:space="preserve">Вступительные замечания председателя </w:t>
      </w:r>
      <w:proofErr w:type="spellStart"/>
      <w:r w:rsidRPr="00F910BE">
        <w:t>КГРЭ</w:t>
      </w:r>
      <w:proofErr w:type="spellEnd"/>
    </w:p>
    <w:p w14:paraId="0F789229" w14:textId="77777777" w:rsidR="009E6DC2" w:rsidRPr="00F910BE" w:rsidRDefault="009E6DC2" w:rsidP="00F910BE">
      <w:pPr>
        <w:pStyle w:val="enumlev1"/>
      </w:pPr>
      <w:r w:rsidRPr="00F910BE">
        <w:t>5</w:t>
      </w:r>
      <w:r w:rsidRPr="00F910BE">
        <w:tab/>
        <w:t>Принятие повестки дня и плана распределения времени</w:t>
      </w:r>
    </w:p>
    <w:p w14:paraId="1F8BF854" w14:textId="43E9FFA9" w:rsidR="009E6DC2" w:rsidRPr="00F910BE" w:rsidRDefault="009E6DC2" w:rsidP="00F910BE">
      <w:pPr>
        <w:pStyle w:val="enumlev1"/>
      </w:pPr>
      <w:r w:rsidRPr="00F910BE">
        <w:t>6</w:t>
      </w:r>
      <w:r w:rsidRPr="00F910BE">
        <w:tab/>
        <w:t xml:space="preserve">Итоги </w:t>
      </w:r>
      <w:proofErr w:type="spellStart"/>
      <w:r w:rsidRPr="00F910BE">
        <w:t>ВКРЭ</w:t>
      </w:r>
      <w:proofErr w:type="spellEnd"/>
      <w:r w:rsidRPr="00F910BE">
        <w:t>-25</w:t>
      </w:r>
    </w:p>
    <w:p w14:paraId="76F1E73A" w14:textId="69E992A1" w:rsidR="007A0C19" w:rsidRPr="00F910BE" w:rsidRDefault="007A0C19" w:rsidP="00F910BE">
      <w:pPr>
        <w:pStyle w:val="enumlev1"/>
      </w:pPr>
      <w:r w:rsidRPr="00F910BE">
        <w:t>7</w:t>
      </w:r>
      <w:r w:rsidRPr="00F910BE">
        <w:tab/>
        <w:t>Отчеты о выполнении планов действий МСЭ-D и подготовке ОП-26</w:t>
      </w:r>
    </w:p>
    <w:p w14:paraId="3940868C" w14:textId="4FE29C9D" w:rsidR="007A0C19" w:rsidRPr="00F910BE" w:rsidRDefault="007A0C19" w:rsidP="00F910BE">
      <w:pPr>
        <w:pStyle w:val="enumlev2"/>
      </w:pPr>
      <w:r w:rsidRPr="00F910BE">
        <w:t>7.1</w:t>
      </w:r>
      <w:r w:rsidRPr="00F910BE">
        <w:tab/>
        <w:t xml:space="preserve">Выполнение </w:t>
      </w:r>
      <w:proofErr w:type="spellStart"/>
      <w:r w:rsidRPr="00F910BE">
        <w:t>Кигалийского</w:t>
      </w:r>
      <w:proofErr w:type="spellEnd"/>
      <w:r w:rsidRPr="00F910BE">
        <w:t xml:space="preserve"> плана действий (КПД) в IV-м квартале 2025 года</w:t>
      </w:r>
    </w:p>
    <w:p w14:paraId="1A3439F8" w14:textId="5E6D104E" w:rsidR="007A0C19" w:rsidRPr="00F910BE" w:rsidRDefault="007A0C19" w:rsidP="00F910BE">
      <w:pPr>
        <w:pStyle w:val="enumlev2"/>
      </w:pPr>
      <w:r w:rsidRPr="00F910BE">
        <w:t>7.2</w:t>
      </w:r>
      <w:r w:rsidRPr="00F910BE">
        <w:tab/>
        <w:t>Выполнение Бакинского плана действий (</w:t>
      </w:r>
      <w:proofErr w:type="spellStart"/>
      <w:r w:rsidRPr="00F910BE">
        <w:t>БПД</w:t>
      </w:r>
      <w:proofErr w:type="spellEnd"/>
      <w:r w:rsidRPr="00F910BE">
        <w:t>) в I-м квартале 2026 года</w:t>
      </w:r>
    </w:p>
    <w:p w14:paraId="7B76779B" w14:textId="71C7E6E6" w:rsidR="007A0C19" w:rsidRPr="00F910BE" w:rsidRDefault="007A0C19" w:rsidP="00F910BE">
      <w:pPr>
        <w:pStyle w:val="enumlev2"/>
      </w:pPr>
      <w:r w:rsidRPr="00F910BE">
        <w:t>7.3</w:t>
      </w:r>
      <w:r w:rsidRPr="00F910BE">
        <w:tab/>
        <w:t>Подготовка Оперативного плана на 2026 год (ОП-26)</w:t>
      </w:r>
    </w:p>
    <w:p w14:paraId="2C5F56CF" w14:textId="15B56B94" w:rsidR="007A0C19" w:rsidRPr="00F910BE" w:rsidRDefault="007A0C19" w:rsidP="00F910BE">
      <w:pPr>
        <w:pStyle w:val="enumlev2"/>
      </w:pPr>
      <w:r w:rsidRPr="00F910BE">
        <w:t>7.4</w:t>
      </w:r>
      <w:r w:rsidRPr="00F910BE">
        <w:tab/>
        <w:t>Проекты МСЭ-D</w:t>
      </w:r>
    </w:p>
    <w:p w14:paraId="06371AC1" w14:textId="7F221323" w:rsidR="007A0C19" w:rsidRPr="00F910BE" w:rsidRDefault="007A0C19" w:rsidP="00F910BE">
      <w:pPr>
        <w:pStyle w:val="enumlev2"/>
      </w:pPr>
      <w:r w:rsidRPr="00F910BE">
        <w:t>7.5</w:t>
      </w:r>
      <w:r w:rsidRPr="00F910BE">
        <w:tab/>
        <w:t>Деятельность исследовательских комиссий</w:t>
      </w:r>
    </w:p>
    <w:p w14:paraId="59451C53" w14:textId="1CF1F44D" w:rsidR="007A0C19" w:rsidRPr="00F910BE" w:rsidRDefault="007A0C19" w:rsidP="00F910BE">
      <w:pPr>
        <w:pStyle w:val="enumlev2"/>
      </w:pPr>
      <w:r w:rsidRPr="00F910BE">
        <w:t>7.6</w:t>
      </w:r>
      <w:r w:rsidRPr="00F910BE">
        <w:tab/>
        <w:t xml:space="preserve">Вопросы, относящиеся к членскому составу, партнерским отношениям и частному сектору </w:t>
      </w:r>
    </w:p>
    <w:p w14:paraId="0935F36F" w14:textId="1DC8920E" w:rsidR="007A0C19" w:rsidRPr="00F910BE" w:rsidRDefault="007A0C19" w:rsidP="00F910BE">
      <w:pPr>
        <w:pStyle w:val="enumlev2"/>
      </w:pPr>
      <w:r w:rsidRPr="00F910BE">
        <w:t>7.7</w:t>
      </w:r>
      <w:r w:rsidRPr="00F910BE">
        <w:tab/>
        <w:t>Отчет по Альянсу инноваций и предпринимательства для целей цифрового развития</w:t>
      </w:r>
    </w:p>
    <w:p w14:paraId="3737676E" w14:textId="43202C14" w:rsidR="007A0C19" w:rsidRPr="00F910BE" w:rsidRDefault="007A0C19" w:rsidP="00F910BE">
      <w:pPr>
        <w:pStyle w:val="enumlev1"/>
      </w:pPr>
      <w:r w:rsidRPr="00F910BE">
        <w:t>8</w:t>
      </w:r>
      <w:r w:rsidRPr="00F910BE">
        <w:tab/>
        <w:t>Региональное присутствие</w:t>
      </w:r>
    </w:p>
    <w:p w14:paraId="3670A777" w14:textId="77777777" w:rsidR="007A0C19" w:rsidRPr="00F910BE" w:rsidRDefault="007A0C19" w:rsidP="00F910BE">
      <w:pPr>
        <w:pStyle w:val="enumlev1"/>
      </w:pPr>
      <w:r w:rsidRPr="00F910BE">
        <w:t>9</w:t>
      </w:r>
      <w:r w:rsidRPr="00F910BE">
        <w:tab/>
        <w:t>Сотрудничество с другими Секторами</w:t>
      </w:r>
    </w:p>
    <w:p w14:paraId="24B6DE8B" w14:textId="6A6BC663" w:rsidR="009E6DC2" w:rsidRPr="00F910BE" w:rsidRDefault="007A0C19" w:rsidP="00F910BE">
      <w:pPr>
        <w:pStyle w:val="enumlev1"/>
      </w:pPr>
      <w:r w:rsidRPr="00F910BE">
        <w:t>10</w:t>
      </w:r>
      <w:r w:rsidR="009E6DC2" w:rsidRPr="00F910BE">
        <w:tab/>
        <w:t>Подготовка к ПК-26, имеющая отношение к работе МСЭ-D</w:t>
      </w:r>
    </w:p>
    <w:p w14:paraId="6D7BAF52" w14:textId="7EBEECBB" w:rsidR="007A0C19" w:rsidRPr="00F910BE" w:rsidRDefault="007A0C19" w:rsidP="00F910BE">
      <w:pPr>
        <w:pStyle w:val="enumlev1"/>
      </w:pPr>
      <w:r w:rsidRPr="00F910BE">
        <w:t>11</w:t>
      </w:r>
      <w:r w:rsidRPr="00F910BE">
        <w:tab/>
        <w:t>Отчет председателя Группы по инициативам в области создания потенциала (</w:t>
      </w:r>
      <w:proofErr w:type="spellStart"/>
      <w:r w:rsidRPr="00F910BE">
        <w:t>ГИСП</w:t>
      </w:r>
      <w:proofErr w:type="spellEnd"/>
      <w:r w:rsidRPr="00F910BE">
        <w:t>)</w:t>
      </w:r>
    </w:p>
    <w:p w14:paraId="7D8CC594" w14:textId="51D30D97" w:rsidR="007A0C19" w:rsidRPr="00F910BE" w:rsidRDefault="007A0C19" w:rsidP="00F910BE">
      <w:pPr>
        <w:pStyle w:val="enumlev1"/>
      </w:pPr>
      <w:r w:rsidRPr="00F910BE">
        <w:t>12</w:t>
      </w:r>
      <w:r w:rsidRPr="00F910BE">
        <w:tab/>
        <w:t>Отчет о работе Группы экспертов по Регламенту международной электросвязи (ГЭ-РМЭ)</w:t>
      </w:r>
    </w:p>
    <w:p w14:paraId="28BD3F29" w14:textId="48B592F0" w:rsidR="007A0C19" w:rsidRPr="00F910BE" w:rsidRDefault="007A0C19" w:rsidP="00F910BE">
      <w:pPr>
        <w:pStyle w:val="enumlev1"/>
      </w:pPr>
      <w:r w:rsidRPr="00F910BE">
        <w:t>13</w:t>
      </w:r>
      <w:r w:rsidRPr="00F910BE">
        <w:tab/>
        <w:t>Использование шести официальных языков Союза на равной основе</w:t>
      </w:r>
    </w:p>
    <w:p w14:paraId="35E91ABD" w14:textId="41D32DAF" w:rsidR="009E6DC2" w:rsidRPr="00F910BE" w:rsidRDefault="009E6DC2" w:rsidP="00F910BE">
      <w:pPr>
        <w:pStyle w:val="enumlev1"/>
      </w:pPr>
      <w:r w:rsidRPr="00F910BE">
        <w:t>1</w:t>
      </w:r>
      <w:r w:rsidR="007A0C19" w:rsidRPr="00F910BE">
        <w:t>4</w:t>
      </w:r>
      <w:r w:rsidRPr="00F910BE">
        <w:tab/>
        <w:t>Календарь мероприятий МСЭ-D</w:t>
      </w:r>
    </w:p>
    <w:p w14:paraId="2ECBA0AA" w14:textId="5D8C6272" w:rsidR="00CE66E4" w:rsidRPr="00F910BE" w:rsidRDefault="009E6DC2" w:rsidP="00F910BE">
      <w:pPr>
        <w:pStyle w:val="enumlev1"/>
      </w:pPr>
      <w:r w:rsidRPr="00F910BE">
        <w:t>1</w:t>
      </w:r>
      <w:r w:rsidR="007A0C19" w:rsidRPr="00F910BE">
        <w:t>5</w:t>
      </w:r>
      <w:r w:rsidRPr="00F910BE">
        <w:tab/>
        <w:t>Любые другие вопросы</w:t>
      </w:r>
    </w:p>
    <w:p w14:paraId="5348E6D0" w14:textId="2DE2AB85" w:rsidR="00CE66E4" w:rsidRPr="00F910BE" w:rsidRDefault="00CE66E4" w:rsidP="00F910BE">
      <w:pPr>
        <w:spacing w:before="360"/>
        <w:jc w:val="center"/>
      </w:pPr>
      <w:r w:rsidRPr="00F910BE">
        <w:t>______________</w:t>
      </w:r>
    </w:p>
    <w:sectPr w:rsidR="00CE66E4" w:rsidRPr="00F910BE" w:rsidSect="00FC1EC2">
      <w:headerReference w:type="default" r:id="rId12"/>
      <w:footerReference w:type="first" r:id="rId13"/>
      <w:pgSz w:w="11907" w:h="16840" w:code="9"/>
      <w:pgMar w:top="1418" w:right="1134" w:bottom="1418" w:left="1134" w:header="567" w:footer="56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3CD484" w14:textId="77777777" w:rsidR="00FD2DD2" w:rsidRDefault="00FD2DD2">
      <w:r>
        <w:separator/>
      </w:r>
    </w:p>
    <w:p w14:paraId="67B1CAE1" w14:textId="77777777" w:rsidR="00FD2DD2" w:rsidRDefault="00FD2DD2"/>
  </w:endnote>
  <w:endnote w:type="continuationSeparator" w:id="0">
    <w:p w14:paraId="4B5817E1" w14:textId="77777777" w:rsidR="00FD2DD2" w:rsidRDefault="00FD2DD2">
      <w:r>
        <w:continuationSeparator/>
      </w:r>
    </w:p>
    <w:p w14:paraId="0D98F8B8" w14:textId="77777777" w:rsidR="00FD2DD2" w:rsidRDefault="00FD2DD2"/>
  </w:endnote>
  <w:endnote w:type="continuationNotice" w:id="1">
    <w:p w14:paraId="188A935E" w14:textId="77777777" w:rsidR="00FD2DD2" w:rsidRDefault="00FD2DD2">
      <w:pPr>
        <w:spacing w:before="0"/>
      </w:pPr>
    </w:p>
    <w:p w14:paraId="17443B57" w14:textId="77777777" w:rsidR="00FD2DD2" w:rsidRDefault="00FD2DD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63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  <w:tblCaption w:val="Фамилия и данные контактного лица по документу"/>
    </w:tblPr>
    <w:tblGrid>
      <w:gridCol w:w="1526"/>
      <w:gridCol w:w="3260"/>
      <w:gridCol w:w="4853"/>
    </w:tblGrid>
    <w:tr w:rsidR="005262E3" w:rsidRPr="00F910BE" w14:paraId="1B414EE2" w14:textId="77777777" w:rsidTr="005539C3">
      <w:tc>
        <w:tcPr>
          <w:tcW w:w="1526" w:type="dxa"/>
          <w:tcBorders>
            <w:top w:val="single" w:sz="4" w:space="0" w:color="000000" w:themeColor="text1"/>
          </w:tcBorders>
        </w:tcPr>
        <w:p w14:paraId="300F1366" w14:textId="77777777" w:rsidR="005262E3" w:rsidRPr="00F910BE" w:rsidRDefault="005262E3" w:rsidP="005262E3">
          <w:pPr>
            <w:pStyle w:val="FirstFooter"/>
            <w:rPr>
              <w:sz w:val="18"/>
              <w:szCs w:val="18"/>
            </w:rPr>
          </w:pPr>
          <w:r w:rsidRPr="00F910BE">
            <w:rPr>
              <w:sz w:val="18"/>
              <w:szCs w:val="18"/>
            </w:rPr>
            <w:t>Для контактов:</w:t>
          </w:r>
        </w:p>
      </w:tc>
      <w:tc>
        <w:tcPr>
          <w:tcW w:w="3260" w:type="dxa"/>
          <w:tcBorders>
            <w:top w:val="single" w:sz="4" w:space="0" w:color="000000" w:themeColor="text1"/>
          </w:tcBorders>
        </w:tcPr>
        <w:p w14:paraId="4D680DDD" w14:textId="77777777" w:rsidR="005262E3" w:rsidRPr="00F910BE" w:rsidRDefault="005262E3" w:rsidP="005262E3">
          <w:pPr>
            <w:pStyle w:val="FirstFooter"/>
            <w:ind w:left="3010" w:hanging="3010"/>
            <w:rPr>
              <w:sz w:val="18"/>
              <w:szCs w:val="18"/>
              <w:lang w:val="en-US"/>
            </w:rPr>
          </w:pPr>
          <w:r w:rsidRPr="00F910BE">
            <w:rPr>
              <w:sz w:val="18"/>
              <w:szCs w:val="18"/>
            </w:rPr>
            <w:t>Фамилия/организация/объединение:</w:t>
          </w:r>
        </w:p>
      </w:tc>
      <w:tc>
        <w:tcPr>
          <w:tcW w:w="4853" w:type="dxa"/>
          <w:tcBorders>
            <w:top w:val="single" w:sz="4" w:space="0" w:color="000000" w:themeColor="text1"/>
          </w:tcBorders>
        </w:tcPr>
        <w:p w14:paraId="2BE8C103" w14:textId="41E625D6" w:rsidR="005262E3" w:rsidRPr="00F910BE" w:rsidRDefault="005262E3" w:rsidP="005262E3">
          <w:pPr>
            <w:pStyle w:val="FirstFooter"/>
            <w:rPr>
              <w:sz w:val="18"/>
              <w:szCs w:val="18"/>
            </w:rPr>
          </w:pPr>
          <w:r w:rsidRPr="00F910BE">
            <w:rPr>
              <w:sz w:val="18"/>
              <w:szCs w:val="18"/>
            </w:rPr>
            <w:t xml:space="preserve">г-жа </w:t>
          </w:r>
          <w:proofErr w:type="spellStart"/>
          <w:r w:rsidRPr="00F910BE">
            <w:rPr>
              <w:sz w:val="18"/>
              <w:szCs w:val="18"/>
            </w:rPr>
            <w:t>Арчана</w:t>
          </w:r>
          <w:proofErr w:type="spellEnd"/>
          <w:r w:rsidRPr="00F910BE">
            <w:rPr>
              <w:sz w:val="18"/>
              <w:szCs w:val="18"/>
            </w:rPr>
            <w:t xml:space="preserve"> </w:t>
          </w:r>
          <w:proofErr w:type="spellStart"/>
          <w:r w:rsidRPr="00F910BE">
            <w:rPr>
              <w:sz w:val="18"/>
              <w:szCs w:val="18"/>
            </w:rPr>
            <w:t>Гулати</w:t>
          </w:r>
          <w:proofErr w:type="spellEnd"/>
          <w:r w:rsidRPr="00F910BE">
            <w:rPr>
              <w:sz w:val="18"/>
              <w:szCs w:val="18"/>
            </w:rPr>
            <w:t xml:space="preserve"> (</w:t>
          </w:r>
          <w:proofErr w:type="spellStart"/>
          <w:r w:rsidRPr="00F910BE">
            <w:rPr>
              <w:sz w:val="18"/>
              <w:szCs w:val="18"/>
            </w:rPr>
            <w:t>Ms</w:t>
          </w:r>
          <w:proofErr w:type="spellEnd"/>
          <w:r w:rsidRPr="00F910BE">
            <w:rPr>
              <w:sz w:val="18"/>
              <w:szCs w:val="18"/>
            </w:rPr>
            <w:t xml:space="preserve"> </w:t>
          </w:r>
          <w:proofErr w:type="spellStart"/>
          <w:r w:rsidRPr="00F910BE">
            <w:rPr>
              <w:sz w:val="18"/>
              <w:szCs w:val="18"/>
            </w:rPr>
            <w:t>Archana</w:t>
          </w:r>
          <w:proofErr w:type="spellEnd"/>
          <w:r w:rsidRPr="00F910BE">
            <w:rPr>
              <w:sz w:val="18"/>
              <w:szCs w:val="18"/>
            </w:rPr>
            <w:t xml:space="preserve"> </w:t>
          </w:r>
          <w:proofErr w:type="spellStart"/>
          <w:r w:rsidRPr="00F910BE">
            <w:rPr>
              <w:sz w:val="18"/>
              <w:szCs w:val="18"/>
            </w:rPr>
            <w:t>Gulati</w:t>
          </w:r>
          <w:proofErr w:type="spellEnd"/>
          <w:r w:rsidRPr="00F910BE">
            <w:rPr>
              <w:sz w:val="18"/>
              <w:szCs w:val="18"/>
            </w:rPr>
            <w:t>), заместитель Директора Бюро развития электросвязи</w:t>
          </w:r>
        </w:p>
      </w:tc>
      <w:bookmarkStart w:id="10" w:name="OrgName"/>
      <w:bookmarkEnd w:id="10"/>
    </w:tr>
    <w:tr w:rsidR="005262E3" w:rsidRPr="00F910BE" w14:paraId="5E4AD7CB" w14:textId="77777777" w:rsidTr="005539C3">
      <w:trPr>
        <w:trHeight w:val="165"/>
      </w:trPr>
      <w:tc>
        <w:tcPr>
          <w:tcW w:w="1526" w:type="dxa"/>
        </w:tcPr>
        <w:p w14:paraId="337BEFD2" w14:textId="77777777" w:rsidR="005262E3" w:rsidRPr="00F910BE" w:rsidRDefault="005262E3" w:rsidP="005262E3">
          <w:pPr>
            <w:pStyle w:val="FirstFooter"/>
            <w:rPr>
              <w:sz w:val="18"/>
              <w:szCs w:val="18"/>
            </w:rPr>
          </w:pPr>
        </w:p>
      </w:tc>
      <w:tc>
        <w:tcPr>
          <w:tcW w:w="3260" w:type="dxa"/>
        </w:tcPr>
        <w:p w14:paraId="34AC1C36" w14:textId="77777777" w:rsidR="005262E3" w:rsidRPr="00F910BE" w:rsidRDefault="005262E3" w:rsidP="005262E3">
          <w:pPr>
            <w:pStyle w:val="FirstFooter"/>
            <w:ind w:left="3010" w:hanging="3010"/>
            <w:rPr>
              <w:sz w:val="18"/>
              <w:szCs w:val="18"/>
              <w:lang w:val="en-US"/>
            </w:rPr>
          </w:pPr>
          <w:r w:rsidRPr="00F910BE">
            <w:rPr>
              <w:sz w:val="18"/>
              <w:szCs w:val="18"/>
            </w:rPr>
            <w:t>Тел.:</w:t>
          </w:r>
        </w:p>
      </w:tc>
      <w:tc>
        <w:tcPr>
          <w:tcW w:w="4853" w:type="dxa"/>
        </w:tcPr>
        <w:p w14:paraId="49C3240D" w14:textId="67BC4D67" w:rsidR="005262E3" w:rsidRPr="00F910BE" w:rsidRDefault="005262E3" w:rsidP="005262E3">
          <w:pPr>
            <w:pStyle w:val="FirstFooter"/>
            <w:rPr>
              <w:sz w:val="18"/>
              <w:szCs w:val="18"/>
            </w:rPr>
          </w:pPr>
          <w:r w:rsidRPr="00F910BE">
            <w:rPr>
              <w:sz w:val="18"/>
              <w:szCs w:val="18"/>
            </w:rPr>
            <w:t>+41 22 730 64 75</w:t>
          </w:r>
        </w:p>
      </w:tc>
      <w:bookmarkStart w:id="11" w:name="PhoneNo"/>
      <w:bookmarkEnd w:id="11"/>
    </w:tr>
    <w:tr w:rsidR="005262E3" w:rsidRPr="00F910BE" w14:paraId="0E4D2617" w14:textId="77777777" w:rsidTr="005539C3">
      <w:tc>
        <w:tcPr>
          <w:tcW w:w="1526" w:type="dxa"/>
        </w:tcPr>
        <w:p w14:paraId="7845751D" w14:textId="77777777" w:rsidR="005262E3" w:rsidRPr="00F910BE" w:rsidRDefault="005262E3" w:rsidP="005262E3">
          <w:pPr>
            <w:pStyle w:val="FirstFooter"/>
            <w:rPr>
              <w:sz w:val="18"/>
              <w:szCs w:val="18"/>
            </w:rPr>
          </w:pPr>
        </w:p>
      </w:tc>
      <w:tc>
        <w:tcPr>
          <w:tcW w:w="3260" w:type="dxa"/>
        </w:tcPr>
        <w:p w14:paraId="1BAAC8BB" w14:textId="77777777" w:rsidR="005262E3" w:rsidRPr="00F910BE" w:rsidRDefault="005262E3" w:rsidP="005262E3">
          <w:pPr>
            <w:pStyle w:val="FirstFooter"/>
            <w:ind w:left="3010" w:hanging="3010"/>
            <w:rPr>
              <w:sz w:val="18"/>
              <w:szCs w:val="18"/>
            </w:rPr>
          </w:pPr>
          <w:r w:rsidRPr="00F910BE">
            <w:rPr>
              <w:sz w:val="18"/>
              <w:szCs w:val="18"/>
            </w:rPr>
            <w:t>Эл.</w:t>
          </w:r>
          <w:r w:rsidRPr="00F910BE">
            <w:rPr>
              <w:sz w:val="18"/>
              <w:szCs w:val="18"/>
              <w:lang w:val="en-US"/>
            </w:rPr>
            <w:t> </w:t>
          </w:r>
          <w:r w:rsidRPr="00F910BE">
            <w:rPr>
              <w:sz w:val="18"/>
              <w:szCs w:val="18"/>
            </w:rPr>
            <w:t>почта:</w:t>
          </w:r>
        </w:p>
      </w:tc>
      <w:tc>
        <w:tcPr>
          <w:tcW w:w="4853" w:type="dxa"/>
        </w:tcPr>
        <w:p w14:paraId="01E376B1" w14:textId="0C385517" w:rsidR="005262E3" w:rsidRPr="00F910BE" w:rsidRDefault="00F910BE" w:rsidP="005262E3">
          <w:pPr>
            <w:pStyle w:val="FirstFooter"/>
            <w:rPr>
              <w:sz w:val="18"/>
              <w:szCs w:val="18"/>
              <w:lang w:val="en-US"/>
            </w:rPr>
          </w:pPr>
          <w:hyperlink r:id="rId1" w:history="1">
            <w:r w:rsidR="005262E3" w:rsidRPr="00F910BE">
              <w:rPr>
                <w:rStyle w:val="Hyperlink"/>
                <w:sz w:val="18"/>
                <w:szCs w:val="18"/>
              </w:rPr>
              <w:t>archana.gulati@itu.int</w:t>
            </w:r>
          </w:hyperlink>
          <w:r w:rsidR="005262E3" w:rsidRPr="00F910BE">
            <w:rPr>
              <w:sz w:val="18"/>
              <w:szCs w:val="18"/>
              <w:lang w:val="en-US"/>
            </w:rPr>
            <w:t xml:space="preserve"> </w:t>
          </w:r>
        </w:p>
      </w:tc>
      <w:bookmarkStart w:id="12" w:name="Email"/>
      <w:bookmarkEnd w:id="12"/>
    </w:tr>
  </w:tbl>
  <w:p w14:paraId="7B8DD400" w14:textId="77777777" w:rsidR="00F723AC" w:rsidRPr="00F723AC" w:rsidRDefault="00F723AC">
    <w:pPr>
      <w:pStyle w:val="Footer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0FE036" w14:textId="77777777" w:rsidR="00FD2DD2" w:rsidRPr="0054377E" w:rsidRDefault="00FD2DD2" w:rsidP="0054377E">
      <w:pPr>
        <w:spacing w:before="0"/>
      </w:pPr>
      <w:r w:rsidRPr="0054377E">
        <w:rPr>
          <w:b/>
        </w:rPr>
        <w:t>_______________</w:t>
      </w:r>
    </w:p>
  </w:footnote>
  <w:footnote w:type="continuationSeparator" w:id="0">
    <w:p w14:paraId="7E65A90E" w14:textId="77777777" w:rsidR="00FD2DD2" w:rsidRDefault="00FD2DD2" w:rsidP="0054377E">
      <w:pPr>
        <w:spacing w:before="0"/>
      </w:pPr>
      <w:r>
        <w:continuationSeparator/>
      </w:r>
    </w:p>
    <w:p w14:paraId="1D138363" w14:textId="77777777" w:rsidR="00FD2DD2" w:rsidRDefault="00FD2DD2"/>
  </w:footnote>
  <w:footnote w:type="continuationNotice" w:id="1">
    <w:p w14:paraId="044C576A" w14:textId="77777777" w:rsidR="00FD2DD2" w:rsidRDefault="00FD2DD2">
      <w:pPr>
        <w:spacing w:before="0"/>
      </w:pPr>
    </w:p>
    <w:p w14:paraId="7FC23AB8" w14:textId="77777777" w:rsidR="00FD2DD2" w:rsidRDefault="00FD2DD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991B53" w14:textId="61B27097" w:rsidR="00636181" w:rsidRPr="00CE66E4" w:rsidRDefault="00636181" w:rsidP="00CE66E4">
    <w:pPr>
      <w:tabs>
        <w:tab w:val="clear" w:pos="1134"/>
        <w:tab w:val="clear" w:pos="1871"/>
        <w:tab w:val="clear" w:pos="2268"/>
        <w:tab w:val="center" w:pos="4820"/>
        <w:tab w:val="right" w:pos="14003"/>
      </w:tabs>
      <w:spacing w:before="0"/>
      <w:rPr>
        <w:smallCaps/>
        <w:spacing w:val="24"/>
        <w:sz w:val="20"/>
        <w:lang w:val="es-ES_tradnl"/>
      </w:rPr>
    </w:pPr>
    <w:r w:rsidRPr="00CE66E4">
      <w:rPr>
        <w:sz w:val="20"/>
      </w:rPr>
      <w:tab/>
    </w:r>
    <w:r w:rsidRPr="00CE66E4">
      <w:rPr>
        <w:sz w:val="20"/>
        <w:lang w:val="es-ES_tradnl"/>
      </w:rPr>
      <w:t>TDAG-2</w:t>
    </w:r>
    <w:r w:rsidR="000674FE">
      <w:rPr>
        <w:sz w:val="20"/>
      </w:rPr>
      <w:t>6</w:t>
    </w:r>
    <w:r w:rsidRPr="00CE66E4">
      <w:rPr>
        <w:sz w:val="20"/>
        <w:lang w:val="es-ES_tradnl"/>
      </w:rPr>
      <w:t>/</w:t>
    </w:r>
    <w:r w:rsidR="00095901" w:rsidRPr="00CE66E4">
      <w:rPr>
        <w:sz w:val="20"/>
        <w:lang w:val="es-ES_tradnl"/>
      </w:rPr>
      <w:t>[</w:t>
    </w:r>
    <w:r w:rsidR="0081159E" w:rsidRPr="00CE66E4">
      <w:rPr>
        <w:sz w:val="20"/>
        <w:lang w:val="es-ES_tradnl"/>
      </w:rPr>
      <w:t>x</w:t>
    </w:r>
    <w:r w:rsidR="00B97C6E" w:rsidRPr="00CE66E4">
      <w:rPr>
        <w:sz w:val="20"/>
        <w:lang w:val="es-ES_tradnl"/>
      </w:rPr>
      <w:t>]</w:t>
    </w:r>
    <w:r w:rsidRPr="00CE66E4">
      <w:rPr>
        <w:sz w:val="20"/>
        <w:lang w:val="es-ES_tradnl"/>
      </w:rPr>
      <w:t>-</w:t>
    </w:r>
    <w:r w:rsidR="007606A7" w:rsidRPr="00CE66E4">
      <w:rPr>
        <w:sz w:val="20"/>
        <w:lang w:val="es-ES_tradnl"/>
      </w:rPr>
      <w:t>R</w:t>
    </w:r>
    <w:r w:rsidRPr="00CE66E4">
      <w:rPr>
        <w:sz w:val="20"/>
        <w:lang w:val="es-ES_tradnl"/>
      </w:rPr>
      <w:tab/>
    </w:r>
    <w:r w:rsidR="007606A7" w:rsidRPr="00CE66E4">
      <w:rPr>
        <w:sz w:val="20"/>
      </w:rPr>
      <w:t>Страница</w:t>
    </w:r>
    <w:r w:rsidRPr="00CE66E4">
      <w:rPr>
        <w:sz w:val="20"/>
        <w:lang w:val="es-ES_tradnl"/>
      </w:rPr>
      <w:t xml:space="preserve"> </w:t>
    </w:r>
    <w:r w:rsidRPr="00CE66E4">
      <w:rPr>
        <w:sz w:val="20"/>
      </w:rPr>
      <w:fldChar w:fldCharType="begin"/>
    </w:r>
    <w:r w:rsidRPr="00CE66E4">
      <w:rPr>
        <w:sz w:val="20"/>
        <w:lang w:val="es-ES_tradnl"/>
      </w:rPr>
      <w:instrText xml:space="preserve"> PAGE </w:instrText>
    </w:r>
    <w:r w:rsidRPr="00CE66E4">
      <w:rPr>
        <w:sz w:val="20"/>
      </w:rPr>
      <w:fldChar w:fldCharType="separate"/>
    </w:r>
    <w:r w:rsidR="00893B2C" w:rsidRPr="00CE66E4">
      <w:rPr>
        <w:noProof/>
        <w:sz w:val="20"/>
        <w:lang w:val="es-ES_tradnl"/>
      </w:rPr>
      <w:t>19</w:t>
    </w:r>
    <w:r w:rsidRPr="00CE66E4">
      <w:rPr>
        <w:sz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19C7575"/>
    <w:multiLevelType w:val="hybridMultilevel"/>
    <w:tmpl w:val="D910BA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0C235FC0"/>
    <w:multiLevelType w:val="multilevel"/>
    <w:tmpl w:val="B38C879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0C5D002E"/>
    <w:multiLevelType w:val="hybridMultilevel"/>
    <w:tmpl w:val="2F74F0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EA151C"/>
    <w:multiLevelType w:val="hybridMultilevel"/>
    <w:tmpl w:val="BAA4C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59787A"/>
    <w:multiLevelType w:val="hybridMultilevel"/>
    <w:tmpl w:val="5AEEB62A"/>
    <w:lvl w:ilvl="0" w:tplc="0409000F">
      <w:start w:val="1"/>
      <w:numFmt w:val="decimal"/>
      <w:lvlText w:val="%1."/>
      <w:lvlJc w:val="left"/>
      <w:pPr>
        <w:ind w:left="0" w:hanging="360"/>
      </w:p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8" w15:restartNumberingAfterBreak="0">
    <w:nsid w:val="11AE7C98"/>
    <w:multiLevelType w:val="hybridMultilevel"/>
    <w:tmpl w:val="3A38FFDC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FC92716"/>
    <w:multiLevelType w:val="hybridMultilevel"/>
    <w:tmpl w:val="CF60480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B91A61"/>
    <w:multiLevelType w:val="multilevel"/>
    <w:tmpl w:val="2A0EB19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24EB0E89"/>
    <w:multiLevelType w:val="hybridMultilevel"/>
    <w:tmpl w:val="A216BE10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B7859BE"/>
    <w:multiLevelType w:val="hybridMultilevel"/>
    <w:tmpl w:val="4AC24F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C9554F"/>
    <w:multiLevelType w:val="multilevel"/>
    <w:tmpl w:val="2A0EB19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333C526F"/>
    <w:multiLevelType w:val="hybridMultilevel"/>
    <w:tmpl w:val="5AEEB62A"/>
    <w:lvl w:ilvl="0" w:tplc="FFFFFFFF">
      <w:start w:val="1"/>
      <w:numFmt w:val="decimal"/>
      <w:lvlText w:val="%1."/>
      <w:lvlJc w:val="left"/>
      <w:pPr>
        <w:ind w:left="799" w:hanging="360"/>
      </w:pPr>
    </w:lvl>
    <w:lvl w:ilvl="1" w:tplc="FFFFFFFF">
      <w:start w:val="1"/>
      <w:numFmt w:val="lowerLetter"/>
      <w:lvlText w:val="%2."/>
      <w:lvlJc w:val="left"/>
      <w:pPr>
        <w:ind w:left="1519" w:hanging="360"/>
      </w:pPr>
    </w:lvl>
    <w:lvl w:ilvl="2" w:tplc="FFFFFFFF" w:tentative="1">
      <w:start w:val="1"/>
      <w:numFmt w:val="lowerRoman"/>
      <w:lvlText w:val="%3."/>
      <w:lvlJc w:val="right"/>
      <w:pPr>
        <w:ind w:left="2239" w:hanging="180"/>
      </w:pPr>
    </w:lvl>
    <w:lvl w:ilvl="3" w:tplc="FFFFFFFF" w:tentative="1">
      <w:start w:val="1"/>
      <w:numFmt w:val="decimal"/>
      <w:lvlText w:val="%4."/>
      <w:lvlJc w:val="left"/>
      <w:pPr>
        <w:ind w:left="2959" w:hanging="360"/>
      </w:pPr>
    </w:lvl>
    <w:lvl w:ilvl="4" w:tplc="FFFFFFFF" w:tentative="1">
      <w:start w:val="1"/>
      <w:numFmt w:val="lowerLetter"/>
      <w:lvlText w:val="%5."/>
      <w:lvlJc w:val="left"/>
      <w:pPr>
        <w:ind w:left="3679" w:hanging="360"/>
      </w:pPr>
    </w:lvl>
    <w:lvl w:ilvl="5" w:tplc="FFFFFFFF" w:tentative="1">
      <w:start w:val="1"/>
      <w:numFmt w:val="lowerRoman"/>
      <w:lvlText w:val="%6."/>
      <w:lvlJc w:val="right"/>
      <w:pPr>
        <w:ind w:left="4399" w:hanging="180"/>
      </w:pPr>
    </w:lvl>
    <w:lvl w:ilvl="6" w:tplc="FFFFFFFF" w:tentative="1">
      <w:start w:val="1"/>
      <w:numFmt w:val="decimal"/>
      <w:lvlText w:val="%7."/>
      <w:lvlJc w:val="left"/>
      <w:pPr>
        <w:ind w:left="5119" w:hanging="360"/>
      </w:pPr>
    </w:lvl>
    <w:lvl w:ilvl="7" w:tplc="FFFFFFFF" w:tentative="1">
      <w:start w:val="1"/>
      <w:numFmt w:val="lowerLetter"/>
      <w:lvlText w:val="%8."/>
      <w:lvlJc w:val="left"/>
      <w:pPr>
        <w:ind w:left="5839" w:hanging="360"/>
      </w:pPr>
    </w:lvl>
    <w:lvl w:ilvl="8" w:tplc="FFFFFFFF" w:tentative="1">
      <w:start w:val="1"/>
      <w:numFmt w:val="lowerRoman"/>
      <w:lvlText w:val="%9."/>
      <w:lvlJc w:val="right"/>
      <w:pPr>
        <w:ind w:left="6559" w:hanging="180"/>
      </w:pPr>
    </w:lvl>
  </w:abstractNum>
  <w:abstractNum w:abstractNumId="15" w15:restartNumberingAfterBreak="0">
    <w:nsid w:val="36AC2AF5"/>
    <w:multiLevelType w:val="hybridMultilevel"/>
    <w:tmpl w:val="5AEEB62A"/>
    <w:lvl w:ilvl="0" w:tplc="FFFFFFFF">
      <w:start w:val="1"/>
      <w:numFmt w:val="decimal"/>
      <w:lvlText w:val="%1."/>
      <w:lvlJc w:val="left"/>
      <w:pPr>
        <w:ind w:left="799" w:hanging="360"/>
      </w:pPr>
    </w:lvl>
    <w:lvl w:ilvl="1" w:tplc="FFFFFFFF">
      <w:start w:val="1"/>
      <w:numFmt w:val="lowerLetter"/>
      <w:lvlText w:val="%2."/>
      <w:lvlJc w:val="left"/>
      <w:pPr>
        <w:ind w:left="1519" w:hanging="360"/>
      </w:pPr>
    </w:lvl>
    <w:lvl w:ilvl="2" w:tplc="FFFFFFFF" w:tentative="1">
      <w:start w:val="1"/>
      <w:numFmt w:val="lowerRoman"/>
      <w:lvlText w:val="%3."/>
      <w:lvlJc w:val="right"/>
      <w:pPr>
        <w:ind w:left="2239" w:hanging="180"/>
      </w:pPr>
    </w:lvl>
    <w:lvl w:ilvl="3" w:tplc="FFFFFFFF" w:tentative="1">
      <w:start w:val="1"/>
      <w:numFmt w:val="decimal"/>
      <w:lvlText w:val="%4."/>
      <w:lvlJc w:val="left"/>
      <w:pPr>
        <w:ind w:left="2959" w:hanging="360"/>
      </w:pPr>
    </w:lvl>
    <w:lvl w:ilvl="4" w:tplc="FFFFFFFF" w:tentative="1">
      <w:start w:val="1"/>
      <w:numFmt w:val="lowerLetter"/>
      <w:lvlText w:val="%5."/>
      <w:lvlJc w:val="left"/>
      <w:pPr>
        <w:ind w:left="3679" w:hanging="360"/>
      </w:pPr>
    </w:lvl>
    <w:lvl w:ilvl="5" w:tplc="FFFFFFFF" w:tentative="1">
      <w:start w:val="1"/>
      <w:numFmt w:val="lowerRoman"/>
      <w:lvlText w:val="%6."/>
      <w:lvlJc w:val="right"/>
      <w:pPr>
        <w:ind w:left="4399" w:hanging="180"/>
      </w:pPr>
    </w:lvl>
    <w:lvl w:ilvl="6" w:tplc="FFFFFFFF" w:tentative="1">
      <w:start w:val="1"/>
      <w:numFmt w:val="decimal"/>
      <w:lvlText w:val="%7."/>
      <w:lvlJc w:val="left"/>
      <w:pPr>
        <w:ind w:left="5119" w:hanging="360"/>
      </w:pPr>
    </w:lvl>
    <w:lvl w:ilvl="7" w:tplc="FFFFFFFF" w:tentative="1">
      <w:start w:val="1"/>
      <w:numFmt w:val="lowerLetter"/>
      <w:lvlText w:val="%8."/>
      <w:lvlJc w:val="left"/>
      <w:pPr>
        <w:ind w:left="5839" w:hanging="360"/>
      </w:pPr>
    </w:lvl>
    <w:lvl w:ilvl="8" w:tplc="FFFFFFFF" w:tentative="1">
      <w:start w:val="1"/>
      <w:numFmt w:val="lowerRoman"/>
      <w:lvlText w:val="%9."/>
      <w:lvlJc w:val="right"/>
      <w:pPr>
        <w:ind w:left="6559" w:hanging="180"/>
      </w:pPr>
    </w:lvl>
  </w:abstractNum>
  <w:abstractNum w:abstractNumId="16" w15:restartNumberingAfterBreak="0">
    <w:nsid w:val="3D245CDC"/>
    <w:multiLevelType w:val="hybridMultilevel"/>
    <w:tmpl w:val="45681C7A"/>
    <w:lvl w:ilvl="0" w:tplc="E6528D8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A51160"/>
    <w:multiLevelType w:val="hybridMultilevel"/>
    <w:tmpl w:val="A5565226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FCA6F8F"/>
    <w:multiLevelType w:val="hybridMultilevel"/>
    <w:tmpl w:val="23C0C3CA"/>
    <w:lvl w:ilvl="0" w:tplc="5DC8402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1761F30"/>
    <w:multiLevelType w:val="hybridMultilevel"/>
    <w:tmpl w:val="5F5E21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1350A7"/>
    <w:multiLevelType w:val="hybridMultilevel"/>
    <w:tmpl w:val="F7425BB4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5C13579"/>
    <w:multiLevelType w:val="hybridMultilevel"/>
    <w:tmpl w:val="5AC83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113DBD"/>
    <w:multiLevelType w:val="hybridMultilevel"/>
    <w:tmpl w:val="66B00604"/>
    <w:lvl w:ilvl="0" w:tplc="101C4DB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B1E0686"/>
    <w:multiLevelType w:val="multilevel"/>
    <w:tmpl w:val="D388BBD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4E710DF7"/>
    <w:multiLevelType w:val="multilevel"/>
    <w:tmpl w:val="3054785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50CD1421"/>
    <w:multiLevelType w:val="hybridMultilevel"/>
    <w:tmpl w:val="C0762ACE"/>
    <w:lvl w:ilvl="0" w:tplc="10F85E9E">
      <w:numFmt w:val="bullet"/>
      <w:lvlText w:val="–"/>
      <w:lvlJc w:val="left"/>
      <w:pPr>
        <w:ind w:left="720" w:hanging="360"/>
      </w:pPr>
      <w:rPr>
        <w:rFonts w:ascii="Calibri" w:eastAsia="Batang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88098E"/>
    <w:multiLevelType w:val="hybridMultilevel"/>
    <w:tmpl w:val="8AEC20A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41F7CEF"/>
    <w:multiLevelType w:val="hybridMultilevel"/>
    <w:tmpl w:val="3258B99E"/>
    <w:lvl w:ilvl="0" w:tplc="E84429C0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DA06AE"/>
    <w:multiLevelType w:val="hybridMultilevel"/>
    <w:tmpl w:val="E7DEAF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FB1BF0"/>
    <w:multiLevelType w:val="hybridMultilevel"/>
    <w:tmpl w:val="741CDA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1" w15:restartNumberingAfterBreak="0">
    <w:nsid w:val="5E7A37EA"/>
    <w:multiLevelType w:val="hybridMultilevel"/>
    <w:tmpl w:val="8ABE06AE"/>
    <w:lvl w:ilvl="0" w:tplc="D8AA70EE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6CF218A8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4922195A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1B83F3E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94AE58FC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55D4106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BF3882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785CEF8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812AC02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36C7BFC"/>
    <w:multiLevelType w:val="hybridMultilevel"/>
    <w:tmpl w:val="9D5C79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6B44F9C"/>
    <w:multiLevelType w:val="multilevel"/>
    <w:tmpl w:val="3918D7F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67BF5915"/>
    <w:multiLevelType w:val="hybridMultilevel"/>
    <w:tmpl w:val="8E8AC66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D3963B4"/>
    <w:multiLevelType w:val="hybridMultilevel"/>
    <w:tmpl w:val="8F369C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042CAE"/>
    <w:multiLevelType w:val="hybridMultilevel"/>
    <w:tmpl w:val="BB6A7126"/>
    <w:lvl w:ilvl="0" w:tplc="2542BA0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F567739"/>
    <w:multiLevelType w:val="hybridMultilevel"/>
    <w:tmpl w:val="7A069D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0754E3"/>
    <w:multiLevelType w:val="hybridMultilevel"/>
    <w:tmpl w:val="20BC0F08"/>
    <w:lvl w:ilvl="0" w:tplc="FFFFFFFF">
      <w:start w:val="1"/>
      <w:numFmt w:val="decimal"/>
      <w:lvlText w:val="%1."/>
      <w:lvlJc w:val="left"/>
      <w:pPr>
        <w:ind w:left="799" w:hanging="360"/>
      </w:pPr>
    </w:lvl>
    <w:lvl w:ilvl="1" w:tplc="FFFFFFFF">
      <w:start w:val="1"/>
      <w:numFmt w:val="lowerLetter"/>
      <w:lvlText w:val="%2."/>
      <w:lvlJc w:val="left"/>
      <w:pPr>
        <w:ind w:left="1519" w:hanging="360"/>
      </w:pPr>
    </w:lvl>
    <w:lvl w:ilvl="2" w:tplc="FFFFFFFF" w:tentative="1">
      <w:start w:val="1"/>
      <w:numFmt w:val="lowerRoman"/>
      <w:lvlText w:val="%3."/>
      <w:lvlJc w:val="right"/>
      <w:pPr>
        <w:ind w:left="2239" w:hanging="180"/>
      </w:pPr>
    </w:lvl>
    <w:lvl w:ilvl="3" w:tplc="FFFFFFFF" w:tentative="1">
      <w:start w:val="1"/>
      <w:numFmt w:val="decimal"/>
      <w:lvlText w:val="%4."/>
      <w:lvlJc w:val="left"/>
      <w:pPr>
        <w:ind w:left="2959" w:hanging="360"/>
      </w:pPr>
    </w:lvl>
    <w:lvl w:ilvl="4" w:tplc="FFFFFFFF" w:tentative="1">
      <w:start w:val="1"/>
      <w:numFmt w:val="lowerLetter"/>
      <w:lvlText w:val="%5."/>
      <w:lvlJc w:val="left"/>
      <w:pPr>
        <w:ind w:left="3679" w:hanging="360"/>
      </w:pPr>
    </w:lvl>
    <w:lvl w:ilvl="5" w:tplc="FFFFFFFF" w:tentative="1">
      <w:start w:val="1"/>
      <w:numFmt w:val="lowerRoman"/>
      <w:lvlText w:val="%6."/>
      <w:lvlJc w:val="right"/>
      <w:pPr>
        <w:ind w:left="4399" w:hanging="180"/>
      </w:pPr>
    </w:lvl>
    <w:lvl w:ilvl="6" w:tplc="FFFFFFFF" w:tentative="1">
      <w:start w:val="1"/>
      <w:numFmt w:val="decimal"/>
      <w:lvlText w:val="%7."/>
      <w:lvlJc w:val="left"/>
      <w:pPr>
        <w:ind w:left="5119" w:hanging="360"/>
      </w:pPr>
    </w:lvl>
    <w:lvl w:ilvl="7" w:tplc="FFFFFFFF" w:tentative="1">
      <w:start w:val="1"/>
      <w:numFmt w:val="lowerLetter"/>
      <w:lvlText w:val="%8."/>
      <w:lvlJc w:val="left"/>
      <w:pPr>
        <w:ind w:left="5839" w:hanging="360"/>
      </w:pPr>
    </w:lvl>
    <w:lvl w:ilvl="8" w:tplc="FFFFFFFF" w:tentative="1">
      <w:start w:val="1"/>
      <w:numFmt w:val="lowerRoman"/>
      <w:lvlText w:val="%9."/>
      <w:lvlJc w:val="right"/>
      <w:pPr>
        <w:ind w:left="6559" w:hanging="180"/>
      </w:pPr>
    </w:lvl>
  </w:abstractNum>
  <w:abstractNum w:abstractNumId="40" w15:restartNumberingAfterBreak="0">
    <w:nsid w:val="785B1AAF"/>
    <w:multiLevelType w:val="hybridMultilevel"/>
    <w:tmpl w:val="C89C861E"/>
    <w:lvl w:ilvl="0" w:tplc="10F85E9E">
      <w:numFmt w:val="bullet"/>
      <w:lvlText w:val="–"/>
      <w:lvlJc w:val="left"/>
      <w:pPr>
        <w:ind w:left="360" w:hanging="360"/>
      </w:pPr>
      <w:rPr>
        <w:rFonts w:ascii="Calibri" w:eastAsia="Batang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9155DC9"/>
    <w:multiLevelType w:val="hybridMultilevel"/>
    <w:tmpl w:val="87C4D738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9CC5F32"/>
    <w:multiLevelType w:val="hybridMultilevel"/>
    <w:tmpl w:val="ACAA88E8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D3A6D1D"/>
    <w:multiLevelType w:val="hybridMultilevel"/>
    <w:tmpl w:val="033A0A38"/>
    <w:lvl w:ilvl="0" w:tplc="DAF21B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048336415">
    <w:abstractNumId w:val="0"/>
  </w:num>
  <w:num w:numId="2" w16cid:durableId="1358193978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520630542">
    <w:abstractNumId w:val="38"/>
  </w:num>
  <w:num w:numId="4" w16cid:durableId="1830174465">
    <w:abstractNumId w:val="3"/>
  </w:num>
  <w:num w:numId="5" w16cid:durableId="1479105461">
    <w:abstractNumId w:val="30"/>
  </w:num>
  <w:num w:numId="6" w16cid:durableId="869954702">
    <w:abstractNumId w:val="36"/>
  </w:num>
  <w:num w:numId="7" w16cid:durableId="444734477">
    <w:abstractNumId w:val="4"/>
  </w:num>
  <w:num w:numId="8" w16cid:durableId="362947223">
    <w:abstractNumId w:val="13"/>
  </w:num>
  <w:num w:numId="9" w16cid:durableId="458111764">
    <w:abstractNumId w:val="6"/>
  </w:num>
  <w:num w:numId="10" w16cid:durableId="1195534353">
    <w:abstractNumId w:val="12"/>
  </w:num>
  <w:num w:numId="11" w16cid:durableId="1826580952">
    <w:abstractNumId w:val="28"/>
  </w:num>
  <w:num w:numId="12" w16cid:durableId="1514690498">
    <w:abstractNumId w:val="35"/>
  </w:num>
  <w:num w:numId="13" w16cid:durableId="1235118698">
    <w:abstractNumId w:val="2"/>
  </w:num>
  <w:num w:numId="14" w16cid:durableId="509291828">
    <w:abstractNumId w:val="5"/>
  </w:num>
  <w:num w:numId="15" w16cid:durableId="383218916">
    <w:abstractNumId w:val="11"/>
  </w:num>
  <w:num w:numId="16" w16cid:durableId="1227569663">
    <w:abstractNumId w:val="8"/>
  </w:num>
  <w:num w:numId="17" w16cid:durableId="810974550">
    <w:abstractNumId w:val="41"/>
  </w:num>
  <w:num w:numId="18" w16cid:durableId="1354573477">
    <w:abstractNumId w:val="33"/>
  </w:num>
  <w:num w:numId="19" w16cid:durableId="435754545">
    <w:abstractNumId w:val="17"/>
  </w:num>
  <w:num w:numId="20" w16cid:durableId="1066875134">
    <w:abstractNumId w:val="27"/>
  </w:num>
  <w:num w:numId="21" w16cid:durableId="1689939216">
    <w:abstractNumId w:val="26"/>
  </w:num>
  <w:num w:numId="22" w16cid:durableId="1257783837">
    <w:abstractNumId w:val="42"/>
  </w:num>
  <w:num w:numId="23" w16cid:durableId="970285242">
    <w:abstractNumId w:val="22"/>
  </w:num>
  <w:num w:numId="24" w16cid:durableId="1876889861">
    <w:abstractNumId w:val="16"/>
  </w:num>
  <w:num w:numId="25" w16cid:durableId="138228398">
    <w:abstractNumId w:val="19"/>
  </w:num>
  <w:num w:numId="26" w16cid:durableId="1871145006">
    <w:abstractNumId w:val="20"/>
  </w:num>
  <w:num w:numId="27" w16cid:durableId="1946108508">
    <w:abstractNumId w:val="23"/>
  </w:num>
  <w:num w:numId="28" w16cid:durableId="1629045729">
    <w:abstractNumId w:val="10"/>
  </w:num>
  <w:num w:numId="29" w16cid:durableId="2010906637">
    <w:abstractNumId w:val="24"/>
  </w:num>
  <w:num w:numId="30" w16cid:durableId="290525213">
    <w:abstractNumId w:val="40"/>
  </w:num>
  <w:num w:numId="31" w16cid:durableId="191966975">
    <w:abstractNumId w:val="25"/>
  </w:num>
  <w:num w:numId="32" w16cid:durableId="2014406757">
    <w:abstractNumId w:val="31"/>
  </w:num>
  <w:num w:numId="33" w16cid:durableId="648558829">
    <w:abstractNumId w:val="18"/>
  </w:num>
  <w:num w:numId="34" w16cid:durableId="2071807613">
    <w:abstractNumId w:val="9"/>
  </w:num>
  <w:num w:numId="35" w16cid:durableId="271744889">
    <w:abstractNumId w:val="34"/>
  </w:num>
  <w:num w:numId="36" w16cid:durableId="1457527817">
    <w:abstractNumId w:val="21"/>
  </w:num>
  <w:num w:numId="37" w16cid:durableId="106610108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673069455">
    <w:abstractNumId w:val="32"/>
  </w:num>
  <w:num w:numId="39" w16cid:durableId="359361948">
    <w:abstractNumId w:val="37"/>
  </w:num>
  <w:num w:numId="40" w16cid:durableId="1037706265">
    <w:abstractNumId w:val="7"/>
  </w:num>
  <w:num w:numId="41" w16cid:durableId="447436251">
    <w:abstractNumId w:val="43"/>
  </w:num>
  <w:num w:numId="42" w16cid:durableId="655766109">
    <w:abstractNumId w:val="15"/>
  </w:num>
  <w:num w:numId="43" w16cid:durableId="577523632">
    <w:abstractNumId w:val="14"/>
  </w:num>
  <w:num w:numId="44" w16cid:durableId="1138063662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embedSystemFonts/>
  <w:proofState w:spelling="clean" w:grammar="clean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2BBA"/>
    <w:rsid w:val="000041EA"/>
    <w:rsid w:val="00004EB7"/>
    <w:rsid w:val="00005A53"/>
    <w:rsid w:val="00005FBD"/>
    <w:rsid w:val="00011ECB"/>
    <w:rsid w:val="000139F4"/>
    <w:rsid w:val="000150B0"/>
    <w:rsid w:val="00015E52"/>
    <w:rsid w:val="00021004"/>
    <w:rsid w:val="00022A29"/>
    <w:rsid w:val="00025926"/>
    <w:rsid w:val="00025965"/>
    <w:rsid w:val="000355FD"/>
    <w:rsid w:val="0003589F"/>
    <w:rsid w:val="0005184F"/>
    <w:rsid w:val="00051E39"/>
    <w:rsid w:val="00053725"/>
    <w:rsid w:val="00054B72"/>
    <w:rsid w:val="0005581A"/>
    <w:rsid w:val="0005619C"/>
    <w:rsid w:val="0005747E"/>
    <w:rsid w:val="000604E5"/>
    <w:rsid w:val="000617DF"/>
    <w:rsid w:val="0006550B"/>
    <w:rsid w:val="000674FE"/>
    <w:rsid w:val="0007000B"/>
    <w:rsid w:val="000735FD"/>
    <w:rsid w:val="00074109"/>
    <w:rsid w:val="00074C4D"/>
    <w:rsid w:val="00075C63"/>
    <w:rsid w:val="00076288"/>
    <w:rsid w:val="00077239"/>
    <w:rsid w:val="000778CA"/>
    <w:rsid w:val="000805BB"/>
    <w:rsid w:val="00080905"/>
    <w:rsid w:val="00081C9D"/>
    <w:rsid w:val="000822BE"/>
    <w:rsid w:val="000829BB"/>
    <w:rsid w:val="00082B11"/>
    <w:rsid w:val="000840A7"/>
    <w:rsid w:val="00085C6A"/>
    <w:rsid w:val="00086491"/>
    <w:rsid w:val="000904F9"/>
    <w:rsid w:val="000909ED"/>
    <w:rsid w:val="00091346"/>
    <w:rsid w:val="00091C80"/>
    <w:rsid w:val="0009581F"/>
    <w:rsid w:val="00095901"/>
    <w:rsid w:val="00097074"/>
    <w:rsid w:val="000A3B54"/>
    <w:rsid w:val="000A59AE"/>
    <w:rsid w:val="000B738A"/>
    <w:rsid w:val="000C03F4"/>
    <w:rsid w:val="000C17EA"/>
    <w:rsid w:val="000C2108"/>
    <w:rsid w:val="000C2592"/>
    <w:rsid w:val="000C42BA"/>
    <w:rsid w:val="000C4FD1"/>
    <w:rsid w:val="000C7739"/>
    <w:rsid w:val="000D1759"/>
    <w:rsid w:val="000D38EB"/>
    <w:rsid w:val="000D4875"/>
    <w:rsid w:val="000D6891"/>
    <w:rsid w:val="000D6E8D"/>
    <w:rsid w:val="000D6EAB"/>
    <w:rsid w:val="000E1F4F"/>
    <w:rsid w:val="000E71F8"/>
    <w:rsid w:val="000F29EC"/>
    <w:rsid w:val="000F38EA"/>
    <w:rsid w:val="000F542E"/>
    <w:rsid w:val="000F641B"/>
    <w:rsid w:val="000F73FF"/>
    <w:rsid w:val="000F7F1C"/>
    <w:rsid w:val="00102175"/>
    <w:rsid w:val="00102343"/>
    <w:rsid w:val="001029B3"/>
    <w:rsid w:val="00105DCD"/>
    <w:rsid w:val="001066B3"/>
    <w:rsid w:val="001114AC"/>
    <w:rsid w:val="00114584"/>
    <w:rsid w:val="00114CF7"/>
    <w:rsid w:val="00115411"/>
    <w:rsid w:val="00115B33"/>
    <w:rsid w:val="00116B95"/>
    <w:rsid w:val="00117233"/>
    <w:rsid w:val="00123B68"/>
    <w:rsid w:val="00124AF4"/>
    <w:rsid w:val="00124CAA"/>
    <w:rsid w:val="00125E69"/>
    <w:rsid w:val="00126F2E"/>
    <w:rsid w:val="00127FC6"/>
    <w:rsid w:val="001424DC"/>
    <w:rsid w:val="00143A87"/>
    <w:rsid w:val="00144E69"/>
    <w:rsid w:val="00146F6F"/>
    <w:rsid w:val="0014714E"/>
    <w:rsid w:val="00147DA1"/>
    <w:rsid w:val="00152957"/>
    <w:rsid w:val="00166196"/>
    <w:rsid w:val="001664A7"/>
    <w:rsid w:val="00167327"/>
    <w:rsid w:val="00167A9D"/>
    <w:rsid w:val="00170C5A"/>
    <w:rsid w:val="00171758"/>
    <w:rsid w:val="00174C26"/>
    <w:rsid w:val="0017500F"/>
    <w:rsid w:val="00176991"/>
    <w:rsid w:val="00180444"/>
    <w:rsid w:val="001832B9"/>
    <w:rsid w:val="001833E1"/>
    <w:rsid w:val="00185737"/>
    <w:rsid w:val="00187BD9"/>
    <w:rsid w:val="0019060A"/>
    <w:rsid w:val="00190B55"/>
    <w:rsid w:val="00191F5C"/>
    <w:rsid w:val="00192FA9"/>
    <w:rsid w:val="00194CFB"/>
    <w:rsid w:val="001A1FFD"/>
    <w:rsid w:val="001A3858"/>
    <w:rsid w:val="001A4BD2"/>
    <w:rsid w:val="001B2ED3"/>
    <w:rsid w:val="001B643A"/>
    <w:rsid w:val="001B6675"/>
    <w:rsid w:val="001B7EA3"/>
    <w:rsid w:val="001C3B5F"/>
    <w:rsid w:val="001C61EA"/>
    <w:rsid w:val="001D058F"/>
    <w:rsid w:val="001D2025"/>
    <w:rsid w:val="001D520B"/>
    <w:rsid w:val="001E0384"/>
    <w:rsid w:val="001E24AF"/>
    <w:rsid w:val="001E252D"/>
    <w:rsid w:val="001E43DC"/>
    <w:rsid w:val="001F2F69"/>
    <w:rsid w:val="002009EA"/>
    <w:rsid w:val="00202CA0"/>
    <w:rsid w:val="00207A5D"/>
    <w:rsid w:val="002154A6"/>
    <w:rsid w:val="002162CD"/>
    <w:rsid w:val="00216478"/>
    <w:rsid w:val="00220634"/>
    <w:rsid w:val="00221C1D"/>
    <w:rsid w:val="002226B9"/>
    <w:rsid w:val="00224B7C"/>
    <w:rsid w:val="00224CDD"/>
    <w:rsid w:val="002255B3"/>
    <w:rsid w:val="0023164A"/>
    <w:rsid w:val="002319F6"/>
    <w:rsid w:val="0023409C"/>
    <w:rsid w:val="002346C7"/>
    <w:rsid w:val="00234FB0"/>
    <w:rsid w:val="002351D4"/>
    <w:rsid w:val="00236E8A"/>
    <w:rsid w:val="00240BC8"/>
    <w:rsid w:val="002420D0"/>
    <w:rsid w:val="00242487"/>
    <w:rsid w:val="00243411"/>
    <w:rsid w:val="00246B32"/>
    <w:rsid w:val="00251A53"/>
    <w:rsid w:val="0025489C"/>
    <w:rsid w:val="0026406F"/>
    <w:rsid w:val="002653F2"/>
    <w:rsid w:val="00266589"/>
    <w:rsid w:val="00267792"/>
    <w:rsid w:val="002712A9"/>
    <w:rsid w:val="00271316"/>
    <w:rsid w:val="00272417"/>
    <w:rsid w:val="00274CC3"/>
    <w:rsid w:val="00276414"/>
    <w:rsid w:val="00283F74"/>
    <w:rsid w:val="00286C1D"/>
    <w:rsid w:val="00286C4C"/>
    <w:rsid w:val="00294BF6"/>
    <w:rsid w:val="00294D5A"/>
    <w:rsid w:val="002955DA"/>
    <w:rsid w:val="00295A71"/>
    <w:rsid w:val="00296313"/>
    <w:rsid w:val="00296DA0"/>
    <w:rsid w:val="00297006"/>
    <w:rsid w:val="002978E6"/>
    <w:rsid w:val="002A0A7A"/>
    <w:rsid w:val="002A0D8C"/>
    <w:rsid w:val="002A27F8"/>
    <w:rsid w:val="002A51DF"/>
    <w:rsid w:val="002A684E"/>
    <w:rsid w:val="002A6C06"/>
    <w:rsid w:val="002B074A"/>
    <w:rsid w:val="002B10D5"/>
    <w:rsid w:val="002B3296"/>
    <w:rsid w:val="002B3C84"/>
    <w:rsid w:val="002B5490"/>
    <w:rsid w:val="002C12ED"/>
    <w:rsid w:val="002C49BA"/>
    <w:rsid w:val="002C4B75"/>
    <w:rsid w:val="002C73F6"/>
    <w:rsid w:val="002C7D5E"/>
    <w:rsid w:val="002D58BE"/>
    <w:rsid w:val="002E4D1D"/>
    <w:rsid w:val="002E51E0"/>
    <w:rsid w:val="002E5411"/>
    <w:rsid w:val="002E7A84"/>
    <w:rsid w:val="002F1BD0"/>
    <w:rsid w:val="003013EE"/>
    <w:rsid w:val="00303F7C"/>
    <w:rsid w:val="00304031"/>
    <w:rsid w:val="00311808"/>
    <w:rsid w:val="00311851"/>
    <w:rsid w:val="00311CD5"/>
    <w:rsid w:val="00316725"/>
    <w:rsid w:val="00316A69"/>
    <w:rsid w:val="003231C6"/>
    <w:rsid w:val="00323E49"/>
    <w:rsid w:val="003247A5"/>
    <w:rsid w:val="00325939"/>
    <w:rsid w:val="003273BC"/>
    <w:rsid w:val="00331F05"/>
    <w:rsid w:val="00335759"/>
    <w:rsid w:val="00337750"/>
    <w:rsid w:val="0034384D"/>
    <w:rsid w:val="00345D42"/>
    <w:rsid w:val="00346224"/>
    <w:rsid w:val="0034636C"/>
    <w:rsid w:val="0035089A"/>
    <w:rsid w:val="003511BC"/>
    <w:rsid w:val="00356083"/>
    <w:rsid w:val="00361609"/>
    <w:rsid w:val="00364098"/>
    <w:rsid w:val="00366978"/>
    <w:rsid w:val="0037003F"/>
    <w:rsid w:val="00372BCF"/>
    <w:rsid w:val="00373365"/>
    <w:rsid w:val="00377BD3"/>
    <w:rsid w:val="003807EA"/>
    <w:rsid w:val="003829D8"/>
    <w:rsid w:val="0038304D"/>
    <w:rsid w:val="00384088"/>
    <w:rsid w:val="0038489B"/>
    <w:rsid w:val="00385BE9"/>
    <w:rsid w:val="0039169B"/>
    <w:rsid w:val="00392277"/>
    <w:rsid w:val="00394B90"/>
    <w:rsid w:val="003968CC"/>
    <w:rsid w:val="003A03FF"/>
    <w:rsid w:val="003A04F5"/>
    <w:rsid w:val="003A22FC"/>
    <w:rsid w:val="003A5137"/>
    <w:rsid w:val="003A6BAC"/>
    <w:rsid w:val="003A6BED"/>
    <w:rsid w:val="003A7F8C"/>
    <w:rsid w:val="003B08DA"/>
    <w:rsid w:val="003B11F9"/>
    <w:rsid w:val="003B2B56"/>
    <w:rsid w:val="003B532E"/>
    <w:rsid w:val="003B6306"/>
    <w:rsid w:val="003B6602"/>
    <w:rsid w:val="003B6F14"/>
    <w:rsid w:val="003B6F60"/>
    <w:rsid w:val="003C1870"/>
    <w:rsid w:val="003C5DD6"/>
    <w:rsid w:val="003C6136"/>
    <w:rsid w:val="003D0F8B"/>
    <w:rsid w:val="003D39F2"/>
    <w:rsid w:val="003D5A63"/>
    <w:rsid w:val="003D6425"/>
    <w:rsid w:val="003D66A7"/>
    <w:rsid w:val="003D7EE8"/>
    <w:rsid w:val="003E3B14"/>
    <w:rsid w:val="003F0A6C"/>
    <w:rsid w:val="003F0F49"/>
    <w:rsid w:val="003F1363"/>
    <w:rsid w:val="003F671F"/>
    <w:rsid w:val="00403C69"/>
    <w:rsid w:val="00405EC2"/>
    <w:rsid w:val="00406278"/>
    <w:rsid w:val="00406297"/>
    <w:rsid w:val="00412C81"/>
    <w:rsid w:val="004131D4"/>
    <w:rsid w:val="0041348E"/>
    <w:rsid w:val="00414895"/>
    <w:rsid w:val="004208C6"/>
    <w:rsid w:val="00420B7C"/>
    <w:rsid w:val="00421605"/>
    <w:rsid w:val="004269E6"/>
    <w:rsid w:val="00433357"/>
    <w:rsid w:val="00435762"/>
    <w:rsid w:val="00435E45"/>
    <w:rsid w:val="004364D9"/>
    <w:rsid w:val="00437819"/>
    <w:rsid w:val="00437A8D"/>
    <w:rsid w:val="00440C4F"/>
    <w:rsid w:val="00441E8B"/>
    <w:rsid w:val="004445FD"/>
    <w:rsid w:val="00446FBA"/>
    <w:rsid w:val="00447308"/>
    <w:rsid w:val="00447990"/>
    <w:rsid w:val="004500BC"/>
    <w:rsid w:val="00451B1B"/>
    <w:rsid w:val="004552B4"/>
    <w:rsid w:val="00460CF8"/>
    <w:rsid w:val="00462253"/>
    <w:rsid w:val="00462CB2"/>
    <w:rsid w:val="004631CC"/>
    <w:rsid w:val="00467DB2"/>
    <w:rsid w:val="00472FC1"/>
    <w:rsid w:val="004755BA"/>
    <w:rsid w:val="004765FF"/>
    <w:rsid w:val="00481E58"/>
    <w:rsid w:val="0048520E"/>
    <w:rsid w:val="00486163"/>
    <w:rsid w:val="00492075"/>
    <w:rsid w:val="0049304E"/>
    <w:rsid w:val="00495290"/>
    <w:rsid w:val="004969AD"/>
    <w:rsid w:val="00496E2A"/>
    <w:rsid w:val="004A0244"/>
    <w:rsid w:val="004A3CDF"/>
    <w:rsid w:val="004A3FF4"/>
    <w:rsid w:val="004A7674"/>
    <w:rsid w:val="004A783D"/>
    <w:rsid w:val="004B13CB"/>
    <w:rsid w:val="004B2111"/>
    <w:rsid w:val="004B2466"/>
    <w:rsid w:val="004B3C6F"/>
    <w:rsid w:val="004B4FDF"/>
    <w:rsid w:val="004B4FF2"/>
    <w:rsid w:val="004B716F"/>
    <w:rsid w:val="004B7C16"/>
    <w:rsid w:val="004B7E77"/>
    <w:rsid w:val="004C3355"/>
    <w:rsid w:val="004D04E2"/>
    <w:rsid w:val="004D3C01"/>
    <w:rsid w:val="004D4243"/>
    <w:rsid w:val="004D5D5C"/>
    <w:rsid w:val="004D752D"/>
    <w:rsid w:val="004D7763"/>
    <w:rsid w:val="004E27DE"/>
    <w:rsid w:val="004E2F10"/>
    <w:rsid w:val="004E3276"/>
    <w:rsid w:val="004E4F74"/>
    <w:rsid w:val="004E5959"/>
    <w:rsid w:val="004E704A"/>
    <w:rsid w:val="004F051F"/>
    <w:rsid w:val="004F3D95"/>
    <w:rsid w:val="004F660E"/>
    <w:rsid w:val="004F7270"/>
    <w:rsid w:val="005004A4"/>
    <w:rsid w:val="0050139F"/>
    <w:rsid w:val="0050712D"/>
    <w:rsid w:val="00510692"/>
    <w:rsid w:val="00510F4D"/>
    <w:rsid w:val="00516722"/>
    <w:rsid w:val="00517624"/>
    <w:rsid w:val="00520565"/>
    <w:rsid w:val="00521223"/>
    <w:rsid w:val="00523934"/>
    <w:rsid w:val="00523D3E"/>
    <w:rsid w:val="00524DF1"/>
    <w:rsid w:val="005252E6"/>
    <w:rsid w:val="005262E3"/>
    <w:rsid w:val="0052716E"/>
    <w:rsid w:val="00531317"/>
    <w:rsid w:val="00532A8A"/>
    <w:rsid w:val="00533CBA"/>
    <w:rsid w:val="00536513"/>
    <w:rsid w:val="00536DB4"/>
    <w:rsid w:val="00541D24"/>
    <w:rsid w:val="00543159"/>
    <w:rsid w:val="0054377E"/>
    <w:rsid w:val="0054450F"/>
    <w:rsid w:val="0055140B"/>
    <w:rsid w:val="00552F9E"/>
    <w:rsid w:val="00554C4F"/>
    <w:rsid w:val="00561D72"/>
    <w:rsid w:val="00564F36"/>
    <w:rsid w:val="00566EEB"/>
    <w:rsid w:val="00570FA3"/>
    <w:rsid w:val="00571767"/>
    <w:rsid w:val="00576FB4"/>
    <w:rsid w:val="00581664"/>
    <w:rsid w:val="00585238"/>
    <w:rsid w:val="005855FC"/>
    <w:rsid w:val="00586EB9"/>
    <w:rsid w:val="00592321"/>
    <w:rsid w:val="005933B2"/>
    <w:rsid w:val="00593B87"/>
    <w:rsid w:val="005964AB"/>
    <w:rsid w:val="005A2BEB"/>
    <w:rsid w:val="005A3485"/>
    <w:rsid w:val="005A5E0C"/>
    <w:rsid w:val="005A6739"/>
    <w:rsid w:val="005B0278"/>
    <w:rsid w:val="005B25C3"/>
    <w:rsid w:val="005B2DD6"/>
    <w:rsid w:val="005B41B7"/>
    <w:rsid w:val="005B44F5"/>
    <w:rsid w:val="005B6D88"/>
    <w:rsid w:val="005C099A"/>
    <w:rsid w:val="005C116F"/>
    <w:rsid w:val="005C13B5"/>
    <w:rsid w:val="005C26D1"/>
    <w:rsid w:val="005C3173"/>
    <w:rsid w:val="005C31A5"/>
    <w:rsid w:val="005C3248"/>
    <w:rsid w:val="005C3F17"/>
    <w:rsid w:val="005C4740"/>
    <w:rsid w:val="005D0BEA"/>
    <w:rsid w:val="005D4916"/>
    <w:rsid w:val="005E032D"/>
    <w:rsid w:val="005E0641"/>
    <w:rsid w:val="005E0D2B"/>
    <w:rsid w:val="005E10C9"/>
    <w:rsid w:val="005E228E"/>
    <w:rsid w:val="005E61DD"/>
    <w:rsid w:val="005E6321"/>
    <w:rsid w:val="005F5413"/>
    <w:rsid w:val="005F7D38"/>
    <w:rsid w:val="00600B9C"/>
    <w:rsid w:val="006023DF"/>
    <w:rsid w:val="0060693B"/>
    <w:rsid w:val="006117C6"/>
    <w:rsid w:val="00611CD2"/>
    <w:rsid w:val="00615AB9"/>
    <w:rsid w:val="00617602"/>
    <w:rsid w:val="00620ECD"/>
    <w:rsid w:val="00621FDD"/>
    <w:rsid w:val="00622B63"/>
    <w:rsid w:val="00624A81"/>
    <w:rsid w:val="0062697F"/>
    <w:rsid w:val="00627881"/>
    <w:rsid w:val="00636181"/>
    <w:rsid w:val="00637E99"/>
    <w:rsid w:val="006422AD"/>
    <w:rsid w:val="006430DA"/>
    <w:rsid w:val="0064322F"/>
    <w:rsid w:val="006449A5"/>
    <w:rsid w:val="00644F99"/>
    <w:rsid w:val="006463EE"/>
    <w:rsid w:val="00657DE0"/>
    <w:rsid w:val="006608C4"/>
    <w:rsid w:val="006612C2"/>
    <w:rsid w:val="00661FB8"/>
    <w:rsid w:val="00665B75"/>
    <w:rsid w:val="00667F38"/>
    <w:rsid w:val="0067199F"/>
    <w:rsid w:val="006747D8"/>
    <w:rsid w:val="00674AEF"/>
    <w:rsid w:val="00675DB5"/>
    <w:rsid w:val="00676ED7"/>
    <w:rsid w:val="00677048"/>
    <w:rsid w:val="006774C6"/>
    <w:rsid w:val="00680225"/>
    <w:rsid w:val="00685313"/>
    <w:rsid w:val="00690B44"/>
    <w:rsid w:val="006912F3"/>
    <w:rsid w:val="00696E7A"/>
    <w:rsid w:val="006A0D14"/>
    <w:rsid w:val="006A47E5"/>
    <w:rsid w:val="006A6E9B"/>
    <w:rsid w:val="006A747C"/>
    <w:rsid w:val="006B1038"/>
    <w:rsid w:val="006B502E"/>
    <w:rsid w:val="006B5AA9"/>
    <w:rsid w:val="006B73C2"/>
    <w:rsid w:val="006B7C2A"/>
    <w:rsid w:val="006B7CC5"/>
    <w:rsid w:val="006C03CD"/>
    <w:rsid w:val="006C23DA"/>
    <w:rsid w:val="006C7898"/>
    <w:rsid w:val="006C7CA9"/>
    <w:rsid w:val="006D2DD5"/>
    <w:rsid w:val="006D4843"/>
    <w:rsid w:val="006D6130"/>
    <w:rsid w:val="006D6DDA"/>
    <w:rsid w:val="006E099C"/>
    <w:rsid w:val="006E3D45"/>
    <w:rsid w:val="006E64F1"/>
    <w:rsid w:val="006E7629"/>
    <w:rsid w:val="006F0C99"/>
    <w:rsid w:val="006F1889"/>
    <w:rsid w:val="006F7874"/>
    <w:rsid w:val="006F7BD3"/>
    <w:rsid w:val="007034D9"/>
    <w:rsid w:val="00705932"/>
    <w:rsid w:val="007149F9"/>
    <w:rsid w:val="0071531C"/>
    <w:rsid w:val="0071541F"/>
    <w:rsid w:val="007167D5"/>
    <w:rsid w:val="00720DD1"/>
    <w:rsid w:val="007265FE"/>
    <w:rsid w:val="00730009"/>
    <w:rsid w:val="00733A30"/>
    <w:rsid w:val="007372E2"/>
    <w:rsid w:val="007379E5"/>
    <w:rsid w:val="00743072"/>
    <w:rsid w:val="00745AEE"/>
    <w:rsid w:val="00747028"/>
    <w:rsid w:val="007479EA"/>
    <w:rsid w:val="00747A98"/>
    <w:rsid w:val="00750F10"/>
    <w:rsid w:val="0075242F"/>
    <w:rsid w:val="00756ADC"/>
    <w:rsid w:val="007606A7"/>
    <w:rsid w:val="00761CEF"/>
    <w:rsid w:val="007654FE"/>
    <w:rsid w:val="00765BA5"/>
    <w:rsid w:val="007664D4"/>
    <w:rsid w:val="00770D7E"/>
    <w:rsid w:val="007742CA"/>
    <w:rsid w:val="0077509B"/>
    <w:rsid w:val="00776DB1"/>
    <w:rsid w:val="0077768B"/>
    <w:rsid w:val="0077794B"/>
    <w:rsid w:val="00792DB8"/>
    <w:rsid w:val="00793BB0"/>
    <w:rsid w:val="00794ABD"/>
    <w:rsid w:val="00795C00"/>
    <w:rsid w:val="0079605E"/>
    <w:rsid w:val="007A0C19"/>
    <w:rsid w:val="007A7FAF"/>
    <w:rsid w:val="007B12EB"/>
    <w:rsid w:val="007B2EB6"/>
    <w:rsid w:val="007B3BF6"/>
    <w:rsid w:val="007B4578"/>
    <w:rsid w:val="007C0A4D"/>
    <w:rsid w:val="007C2360"/>
    <w:rsid w:val="007C5A7B"/>
    <w:rsid w:val="007D06F0"/>
    <w:rsid w:val="007D35D0"/>
    <w:rsid w:val="007D3C25"/>
    <w:rsid w:val="007D45E3"/>
    <w:rsid w:val="007D5320"/>
    <w:rsid w:val="007D714B"/>
    <w:rsid w:val="007E065B"/>
    <w:rsid w:val="007E0A1D"/>
    <w:rsid w:val="007E28A9"/>
    <w:rsid w:val="007E4F6C"/>
    <w:rsid w:val="007E713F"/>
    <w:rsid w:val="007E7819"/>
    <w:rsid w:val="007E799D"/>
    <w:rsid w:val="007F236E"/>
    <w:rsid w:val="007F2668"/>
    <w:rsid w:val="007F26E3"/>
    <w:rsid w:val="007F535C"/>
    <w:rsid w:val="007F54EB"/>
    <w:rsid w:val="007F735C"/>
    <w:rsid w:val="00800972"/>
    <w:rsid w:val="00804475"/>
    <w:rsid w:val="0081159E"/>
    <w:rsid w:val="00811633"/>
    <w:rsid w:val="00814C00"/>
    <w:rsid w:val="00821CEF"/>
    <w:rsid w:val="00823BDC"/>
    <w:rsid w:val="00832828"/>
    <w:rsid w:val="008334AF"/>
    <w:rsid w:val="0083645A"/>
    <w:rsid w:val="0083797D"/>
    <w:rsid w:val="00837AB9"/>
    <w:rsid w:val="00840B0F"/>
    <w:rsid w:val="00840FD0"/>
    <w:rsid w:val="0084590A"/>
    <w:rsid w:val="00845C0D"/>
    <w:rsid w:val="008529D3"/>
    <w:rsid w:val="00854840"/>
    <w:rsid w:val="0085555B"/>
    <w:rsid w:val="00855FDC"/>
    <w:rsid w:val="00860F8A"/>
    <w:rsid w:val="0086299C"/>
    <w:rsid w:val="00863578"/>
    <w:rsid w:val="00863FC4"/>
    <w:rsid w:val="00867B8E"/>
    <w:rsid w:val="008711AE"/>
    <w:rsid w:val="00872FC8"/>
    <w:rsid w:val="00874817"/>
    <w:rsid w:val="00877397"/>
    <w:rsid w:val="00877D80"/>
    <w:rsid w:val="008801D3"/>
    <w:rsid w:val="00880325"/>
    <w:rsid w:val="008806F3"/>
    <w:rsid w:val="00881DBB"/>
    <w:rsid w:val="00882996"/>
    <w:rsid w:val="00883866"/>
    <w:rsid w:val="008845D0"/>
    <w:rsid w:val="0089151A"/>
    <w:rsid w:val="00893B2C"/>
    <w:rsid w:val="00894F96"/>
    <w:rsid w:val="008A0BFE"/>
    <w:rsid w:val="008A2753"/>
    <w:rsid w:val="008A3933"/>
    <w:rsid w:val="008A7165"/>
    <w:rsid w:val="008B20A4"/>
    <w:rsid w:val="008B3713"/>
    <w:rsid w:val="008B43F2"/>
    <w:rsid w:val="008B54AB"/>
    <w:rsid w:val="008B54D9"/>
    <w:rsid w:val="008B61EA"/>
    <w:rsid w:val="008B63AA"/>
    <w:rsid w:val="008B6CFF"/>
    <w:rsid w:val="008C28A0"/>
    <w:rsid w:val="008C3D02"/>
    <w:rsid w:val="008C4ADD"/>
    <w:rsid w:val="008D06CB"/>
    <w:rsid w:val="008D279B"/>
    <w:rsid w:val="008D2B46"/>
    <w:rsid w:val="008D678E"/>
    <w:rsid w:val="008E1A73"/>
    <w:rsid w:val="008E33DA"/>
    <w:rsid w:val="008E6B36"/>
    <w:rsid w:val="008E7DF8"/>
    <w:rsid w:val="008F04EE"/>
    <w:rsid w:val="008F238A"/>
    <w:rsid w:val="008F3284"/>
    <w:rsid w:val="008F36FB"/>
    <w:rsid w:val="009006A0"/>
    <w:rsid w:val="00900E22"/>
    <w:rsid w:val="009023DF"/>
    <w:rsid w:val="0090293E"/>
    <w:rsid w:val="0091016B"/>
    <w:rsid w:val="00910408"/>
    <w:rsid w:val="00910B26"/>
    <w:rsid w:val="00912004"/>
    <w:rsid w:val="009238B9"/>
    <w:rsid w:val="009274B4"/>
    <w:rsid w:val="00934743"/>
    <w:rsid w:val="00934EA2"/>
    <w:rsid w:val="009373C9"/>
    <w:rsid w:val="00941B98"/>
    <w:rsid w:val="00942FC1"/>
    <w:rsid w:val="00943545"/>
    <w:rsid w:val="00944A5C"/>
    <w:rsid w:val="00944A99"/>
    <w:rsid w:val="00951816"/>
    <w:rsid w:val="00952A66"/>
    <w:rsid w:val="00953C32"/>
    <w:rsid w:val="00964C68"/>
    <w:rsid w:val="00980AD1"/>
    <w:rsid w:val="00980AD6"/>
    <w:rsid w:val="009828A4"/>
    <w:rsid w:val="00985001"/>
    <w:rsid w:val="00986EBB"/>
    <w:rsid w:val="009907F3"/>
    <w:rsid w:val="00990A55"/>
    <w:rsid w:val="00992F9A"/>
    <w:rsid w:val="009944BE"/>
    <w:rsid w:val="00996913"/>
    <w:rsid w:val="00996ACA"/>
    <w:rsid w:val="00997678"/>
    <w:rsid w:val="009A04EC"/>
    <w:rsid w:val="009A234F"/>
    <w:rsid w:val="009A291A"/>
    <w:rsid w:val="009B28F2"/>
    <w:rsid w:val="009B5126"/>
    <w:rsid w:val="009B71C3"/>
    <w:rsid w:val="009B75FF"/>
    <w:rsid w:val="009C39A2"/>
    <w:rsid w:val="009C4D44"/>
    <w:rsid w:val="009C56E5"/>
    <w:rsid w:val="009C6F7B"/>
    <w:rsid w:val="009D3343"/>
    <w:rsid w:val="009D3429"/>
    <w:rsid w:val="009E3F7C"/>
    <w:rsid w:val="009E5FC8"/>
    <w:rsid w:val="009E687A"/>
    <w:rsid w:val="009E6DC2"/>
    <w:rsid w:val="009E72E7"/>
    <w:rsid w:val="009F1203"/>
    <w:rsid w:val="009F1542"/>
    <w:rsid w:val="00A00AC6"/>
    <w:rsid w:val="00A03C5C"/>
    <w:rsid w:val="00A04FB0"/>
    <w:rsid w:val="00A066F1"/>
    <w:rsid w:val="00A1280A"/>
    <w:rsid w:val="00A141AF"/>
    <w:rsid w:val="00A15958"/>
    <w:rsid w:val="00A16D29"/>
    <w:rsid w:val="00A17B33"/>
    <w:rsid w:val="00A20E5E"/>
    <w:rsid w:val="00A2101B"/>
    <w:rsid w:val="00A21E18"/>
    <w:rsid w:val="00A235FD"/>
    <w:rsid w:val="00A259A2"/>
    <w:rsid w:val="00A2618D"/>
    <w:rsid w:val="00A27146"/>
    <w:rsid w:val="00A30305"/>
    <w:rsid w:val="00A31315"/>
    <w:rsid w:val="00A31D2D"/>
    <w:rsid w:val="00A32267"/>
    <w:rsid w:val="00A32291"/>
    <w:rsid w:val="00A33D45"/>
    <w:rsid w:val="00A34772"/>
    <w:rsid w:val="00A35D6D"/>
    <w:rsid w:val="00A4049B"/>
    <w:rsid w:val="00A43642"/>
    <w:rsid w:val="00A44D51"/>
    <w:rsid w:val="00A4600A"/>
    <w:rsid w:val="00A524E6"/>
    <w:rsid w:val="00A53605"/>
    <w:rsid w:val="00A538A6"/>
    <w:rsid w:val="00A54C25"/>
    <w:rsid w:val="00A56C71"/>
    <w:rsid w:val="00A612BB"/>
    <w:rsid w:val="00A62F73"/>
    <w:rsid w:val="00A67FB8"/>
    <w:rsid w:val="00A710E7"/>
    <w:rsid w:val="00A7140C"/>
    <w:rsid w:val="00A7372E"/>
    <w:rsid w:val="00A74739"/>
    <w:rsid w:val="00A76372"/>
    <w:rsid w:val="00A76BD5"/>
    <w:rsid w:val="00A80D65"/>
    <w:rsid w:val="00A81F59"/>
    <w:rsid w:val="00A83E00"/>
    <w:rsid w:val="00A853F5"/>
    <w:rsid w:val="00A91EDC"/>
    <w:rsid w:val="00A9323C"/>
    <w:rsid w:val="00A93364"/>
    <w:rsid w:val="00A93B85"/>
    <w:rsid w:val="00A96F7D"/>
    <w:rsid w:val="00AA05FD"/>
    <w:rsid w:val="00AA0B18"/>
    <w:rsid w:val="00AA4774"/>
    <w:rsid w:val="00AA666F"/>
    <w:rsid w:val="00AA7A11"/>
    <w:rsid w:val="00AB15BE"/>
    <w:rsid w:val="00AB4006"/>
    <w:rsid w:val="00AB4927"/>
    <w:rsid w:val="00AB4EF9"/>
    <w:rsid w:val="00AB59A0"/>
    <w:rsid w:val="00AC007A"/>
    <w:rsid w:val="00AC034F"/>
    <w:rsid w:val="00AC1A8E"/>
    <w:rsid w:val="00AC4C17"/>
    <w:rsid w:val="00AC4DB5"/>
    <w:rsid w:val="00AD0AEB"/>
    <w:rsid w:val="00AD4C7B"/>
    <w:rsid w:val="00AE1244"/>
    <w:rsid w:val="00AE7CD5"/>
    <w:rsid w:val="00AF17A2"/>
    <w:rsid w:val="00AF2081"/>
    <w:rsid w:val="00AF2664"/>
    <w:rsid w:val="00AF45E8"/>
    <w:rsid w:val="00AF57EF"/>
    <w:rsid w:val="00B004E5"/>
    <w:rsid w:val="00B053F3"/>
    <w:rsid w:val="00B10A09"/>
    <w:rsid w:val="00B124F9"/>
    <w:rsid w:val="00B13FFC"/>
    <w:rsid w:val="00B15F9D"/>
    <w:rsid w:val="00B17325"/>
    <w:rsid w:val="00B17BDC"/>
    <w:rsid w:val="00B20035"/>
    <w:rsid w:val="00B20480"/>
    <w:rsid w:val="00B20F6D"/>
    <w:rsid w:val="00B21BEA"/>
    <w:rsid w:val="00B2212C"/>
    <w:rsid w:val="00B232A2"/>
    <w:rsid w:val="00B247C3"/>
    <w:rsid w:val="00B27180"/>
    <w:rsid w:val="00B27EA8"/>
    <w:rsid w:val="00B30ECC"/>
    <w:rsid w:val="00B35A1C"/>
    <w:rsid w:val="00B35BC5"/>
    <w:rsid w:val="00B36A3C"/>
    <w:rsid w:val="00B4012B"/>
    <w:rsid w:val="00B41367"/>
    <w:rsid w:val="00B423AE"/>
    <w:rsid w:val="00B43D73"/>
    <w:rsid w:val="00B44083"/>
    <w:rsid w:val="00B441B1"/>
    <w:rsid w:val="00B45C98"/>
    <w:rsid w:val="00B50520"/>
    <w:rsid w:val="00B5544A"/>
    <w:rsid w:val="00B639E9"/>
    <w:rsid w:val="00B6598C"/>
    <w:rsid w:val="00B66F17"/>
    <w:rsid w:val="00B71863"/>
    <w:rsid w:val="00B7345F"/>
    <w:rsid w:val="00B817CD"/>
    <w:rsid w:val="00B81D00"/>
    <w:rsid w:val="00B825BC"/>
    <w:rsid w:val="00B830CC"/>
    <w:rsid w:val="00B850F8"/>
    <w:rsid w:val="00B86916"/>
    <w:rsid w:val="00B87DA1"/>
    <w:rsid w:val="00B9105F"/>
    <w:rsid w:val="00B911B2"/>
    <w:rsid w:val="00B917E9"/>
    <w:rsid w:val="00B92195"/>
    <w:rsid w:val="00B92520"/>
    <w:rsid w:val="00B951D0"/>
    <w:rsid w:val="00B95DA2"/>
    <w:rsid w:val="00B97C6E"/>
    <w:rsid w:val="00BA231A"/>
    <w:rsid w:val="00BA2D00"/>
    <w:rsid w:val="00BA2FE8"/>
    <w:rsid w:val="00BA48E4"/>
    <w:rsid w:val="00BB1F53"/>
    <w:rsid w:val="00BB29C8"/>
    <w:rsid w:val="00BB3A95"/>
    <w:rsid w:val="00BB42AD"/>
    <w:rsid w:val="00BB4491"/>
    <w:rsid w:val="00BB66DD"/>
    <w:rsid w:val="00BB6DD0"/>
    <w:rsid w:val="00BC00FB"/>
    <w:rsid w:val="00BC0382"/>
    <w:rsid w:val="00BC1DBF"/>
    <w:rsid w:val="00BC31AC"/>
    <w:rsid w:val="00BC401E"/>
    <w:rsid w:val="00BC6488"/>
    <w:rsid w:val="00BD11D6"/>
    <w:rsid w:val="00BD239D"/>
    <w:rsid w:val="00BD31E7"/>
    <w:rsid w:val="00BD50BD"/>
    <w:rsid w:val="00BD618D"/>
    <w:rsid w:val="00BD62C6"/>
    <w:rsid w:val="00BE34A3"/>
    <w:rsid w:val="00BE7042"/>
    <w:rsid w:val="00BE7870"/>
    <w:rsid w:val="00BF095D"/>
    <w:rsid w:val="00BF3618"/>
    <w:rsid w:val="00BF4F16"/>
    <w:rsid w:val="00BF65C9"/>
    <w:rsid w:val="00C0018F"/>
    <w:rsid w:val="00C02828"/>
    <w:rsid w:val="00C03779"/>
    <w:rsid w:val="00C05634"/>
    <w:rsid w:val="00C07B4E"/>
    <w:rsid w:val="00C10393"/>
    <w:rsid w:val="00C14872"/>
    <w:rsid w:val="00C14874"/>
    <w:rsid w:val="00C166D0"/>
    <w:rsid w:val="00C16D39"/>
    <w:rsid w:val="00C20466"/>
    <w:rsid w:val="00C214ED"/>
    <w:rsid w:val="00C227EF"/>
    <w:rsid w:val="00C234E6"/>
    <w:rsid w:val="00C24E20"/>
    <w:rsid w:val="00C324A8"/>
    <w:rsid w:val="00C349B4"/>
    <w:rsid w:val="00C35C13"/>
    <w:rsid w:val="00C36662"/>
    <w:rsid w:val="00C40DF2"/>
    <w:rsid w:val="00C54517"/>
    <w:rsid w:val="00C55DBA"/>
    <w:rsid w:val="00C56E3C"/>
    <w:rsid w:val="00C60AEF"/>
    <w:rsid w:val="00C6240E"/>
    <w:rsid w:val="00C6439C"/>
    <w:rsid w:val="00C64CD8"/>
    <w:rsid w:val="00C720B0"/>
    <w:rsid w:val="00C73347"/>
    <w:rsid w:val="00C75E0E"/>
    <w:rsid w:val="00C75FF8"/>
    <w:rsid w:val="00C76A6C"/>
    <w:rsid w:val="00C80652"/>
    <w:rsid w:val="00C80A64"/>
    <w:rsid w:val="00C87447"/>
    <w:rsid w:val="00C90579"/>
    <w:rsid w:val="00C976EE"/>
    <w:rsid w:val="00C97C68"/>
    <w:rsid w:val="00CA18A2"/>
    <w:rsid w:val="00CA1A47"/>
    <w:rsid w:val="00CA36C5"/>
    <w:rsid w:val="00CA48CF"/>
    <w:rsid w:val="00CB1404"/>
    <w:rsid w:val="00CB1D84"/>
    <w:rsid w:val="00CB3537"/>
    <w:rsid w:val="00CB40E5"/>
    <w:rsid w:val="00CB615D"/>
    <w:rsid w:val="00CB6664"/>
    <w:rsid w:val="00CB76A2"/>
    <w:rsid w:val="00CC247A"/>
    <w:rsid w:val="00CC41F6"/>
    <w:rsid w:val="00CD2733"/>
    <w:rsid w:val="00CD2A68"/>
    <w:rsid w:val="00CD2BC1"/>
    <w:rsid w:val="00CD3139"/>
    <w:rsid w:val="00CD4117"/>
    <w:rsid w:val="00CD7BC2"/>
    <w:rsid w:val="00CD7EC4"/>
    <w:rsid w:val="00CE5ACA"/>
    <w:rsid w:val="00CE5E47"/>
    <w:rsid w:val="00CE66E4"/>
    <w:rsid w:val="00CE7A25"/>
    <w:rsid w:val="00CF020F"/>
    <w:rsid w:val="00CF269A"/>
    <w:rsid w:val="00CF2A29"/>
    <w:rsid w:val="00CF2B5B"/>
    <w:rsid w:val="00CF33C0"/>
    <w:rsid w:val="00CF4A84"/>
    <w:rsid w:val="00D00E2A"/>
    <w:rsid w:val="00D0723D"/>
    <w:rsid w:val="00D10D23"/>
    <w:rsid w:val="00D12A27"/>
    <w:rsid w:val="00D14CE0"/>
    <w:rsid w:val="00D217E0"/>
    <w:rsid w:val="00D233CB"/>
    <w:rsid w:val="00D27D0F"/>
    <w:rsid w:val="00D33DC1"/>
    <w:rsid w:val="00D36333"/>
    <w:rsid w:val="00D42CDE"/>
    <w:rsid w:val="00D42FEE"/>
    <w:rsid w:val="00D44DE2"/>
    <w:rsid w:val="00D45A9C"/>
    <w:rsid w:val="00D53EAE"/>
    <w:rsid w:val="00D541E4"/>
    <w:rsid w:val="00D5651D"/>
    <w:rsid w:val="00D56836"/>
    <w:rsid w:val="00D61378"/>
    <w:rsid w:val="00D62D8E"/>
    <w:rsid w:val="00D634E2"/>
    <w:rsid w:val="00D67A2E"/>
    <w:rsid w:val="00D71278"/>
    <w:rsid w:val="00D724BE"/>
    <w:rsid w:val="00D73CFE"/>
    <w:rsid w:val="00D74898"/>
    <w:rsid w:val="00D75941"/>
    <w:rsid w:val="00D75EB3"/>
    <w:rsid w:val="00D801ED"/>
    <w:rsid w:val="00D83BF5"/>
    <w:rsid w:val="00D8609B"/>
    <w:rsid w:val="00D864B0"/>
    <w:rsid w:val="00D87035"/>
    <w:rsid w:val="00D87E9C"/>
    <w:rsid w:val="00D91F0E"/>
    <w:rsid w:val="00D925C2"/>
    <w:rsid w:val="00D936BC"/>
    <w:rsid w:val="00D95534"/>
    <w:rsid w:val="00D9621A"/>
    <w:rsid w:val="00D96530"/>
    <w:rsid w:val="00D96B4B"/>
    <w:rsid w:val="00DA2345"/>
    <w:rsid w:val="00DA273A"/>
    <w:rsid w:val="00DA3AC1"/>
    <w:rsid w:val="00DA3AC4"/>
    <w:rsid w:val="00DA453A"/>
    <w:rsid w:val="00DA561A"/>
    <w:rsid w:val="00DA5C6F"/>
    <w:rsid w:val="00DA6B46"/>
    <w:rsid w:val="00DA7078"/>
    <w:rsid w:val="00DB1086"/>
    <w:rsid w:val="00DB2FB8"/>
    <w:rsid w:val="00DB4598"/>
    <w:rsid w:val="00DB4E0A"/>
    <w:rsid w:val="00DB71F7"/>
    <w:rsid w:val="00DB750F"/>
    <w:rsid w:val="00DC19DC"/>
    <w:rsid w:val="00DC2A65"/>
    <w:rsid w:val="00DC3758"/>
    <w:rsid w:val="00DC3FC1"/>
    <w:rsid w:val="00DC574F"/>
    <w:rsid w:val="00DC6EEA"/>
    <w:rsid w:val="00DD08B4"/>
    <w:rsid w:val="00DD44AF"/>
    <w:rsid w:val="00DE2AC3"/>
    <w:rsid w:val="00DE434C"/>
    <w:rsid w:val="00DE5692"/>
    <w:rsid w:val="00DE5E67"/>
    <w:rsid w:val="00DE7766"/>
    <w:rsid w:val="00DE79F1"/>
    <w:rsid w:val="00DF02A0"/>
    <w:rsid w:val="00DF1E46"/>
    <w:rsid w:val="00DF21DF"/>
    <w:rsid w:val="00DF2347"/>
    <w:rsid w:val="00DF2D60"/>
    <w:rsid w:val="00DF6F8E"/>
    <w:rsid w:val="00E02014"/>
    <w:rsid w:val="00E03C94"/>
    <w:rsid w:val="00E03CF8"/>
    <w:rsid w:val="00E06AEA"/>
    <w:rsid w:val="00E07105"/>
    <w:rsid w:val="00E11115"/>
    <w:rsid w:val="00E12074"/>
    <w:rsid w:val="00E1307C"/>
    <w:rsid w:val="00E17BAD"/>
    <w:rsid w:val="00E21B22"/>
    <w:rsid w:val="00E236C9"/>
    <w:rsid w:val="00E239BD"/>
    <w:rsid w:val="00E241C9"/>
    <w:rsid w:val="00E26226"/>
    <w:rsid w:val="00E31B77"/>
    <w:rsid w:val="00E36E67"/>
    <w:rsid w:val="00E378D8"/>
    <w:rsid w:val="00E4021C"/>
    <w:rsid w:val="00E4059F"/>
    <w:rsid w:val="00E4165C"/>
    <w:rsid w:val="00E422AC"/>
    <w:rsid w:val="00E425D0"/>
    <w:rsid w:val="00E45D05"/>
    <w:rsid w:val="00E528F8"/>
    <w:rsid w:val="00E5442B"/>
    <w:rsid w:val="00E55816"/>
    <w:rsid w:val="00E55AEF"/>
    <w:rsid w:val="00E61442"/>
    <w:rsid w:val="00E64779"/>
    <w:rsid w:val="00E64B4B"/>
    <w:rsid w:val="00E66A93"/>
    <w:rsid w:val="00E71B64"/>
    <w:rsid w:val="00E81961"/>
    <w:rsid w:val="00E82877"/>
    <w:rsid w:val="00E83BBB"/>
    <w:rsid w:val="00E84088"/>
    <w:rsid w:val="00E90BE9"/>
    <w:rsid w:val="00E976C1"/>
    <w:rsid w:val="00EA025D"/>
    <w:rsid w:val="00EA07F0"/>
    <w:rsid w:val="00EA12E5"/>
    <w:rsid w:val="00EA2136"/>
    <w:rsid w:val="00EA36A2"/>
    <w:rsid w:val="00EA3D99"/>
    <w:rsid w:val="00EA66A4"/>
    <w:rsid w:val="00EB00F7"/>
    <w:rsid w:val="00EB0E5E"/>
    <w:rsid w:val="00EB2238"/>
    <w:rsid w:val="00EB4AE6"/>
    <w:rsid w:val="00EB4C45"/>
    <w:rsid w:val="00EC00DF"/>
    <w:rsid w:val="00EC0FC2"/>
    <w:rsid w:val="00EC3585"/>
    <w:rsid w:val="00EC6B65"/>
    <w:rsid w:val="00ED29AB"/>
    <w:rsid w:val="00ED335C"/>
    <w:rsid w:val="00ED44A8"/>
    <w:rsid w:val="00ED5AAF"/>
    <w:rsid w:val="00EE3198"/>
    <w:rsid w:val="00EE4646"/>
    <w:rsid w:val="00EE67EC"/>
    <w:rsid w:val="00EF33D5"/>
    <w:rsid w:val="00EF481F"/>
    <w:rsid w:val="00F000EA"/>
    <w:rsid w:val="00F02766"/>
    <w:rsid w:val="00F03EB7"/>
    <w:rsid w:val="00F04067"/>
    <w:rsid w:val="00F0520E"/>
    <w:rsid w:val="00F05BD4"/>
    <w:rsid w:val="00F07F46"/>
    <w:rsid w:val="00F11A98"/>
    <w:rsid w:val="00F13242"/>
    <w:rsid w:val="00F1463E"/>
    <w:rsid w:val="00F15368"/>
    <w:rsid w:val="00F15E05"/>
    <w:rsid w:val="00F16F35"/>
    <w:rsid w:val="00F20CA2"/>
    <w:rsid w:val="00F21A1D"/>
    <w:rsid w:val="00F21D10"/>
    <w:rsid w:val="00F277F9"/>
    <w:rsid w:val="00F339E3"/>
    <w:rsid w:val="00F340C8"/>
    <w:rsid w:val="00F349CB"/>
    <w:rsid w:val="00F354F7"/>
    <w:rsid w:val="00F357E0"/>
    <w:rsid w:val="00F45892"/>
    <w:rsid w:val="00F53615"/>
    <w:rsid w:val="00F579D6"/>
    <w:rsid w:val="00F61818"/>
    <w:rsid w:val="00F623D9"/>
    <w:rsid w:val="00F64274"/>
    <w:rsid w:val="00F64DBC"/>
    <w:rsid w:val="00F659A6"/>
    <w:rsid w:val="00F65C19"/>
    <w:rsid w:val="00F6660F"/>
    <w:rsid w:val="00F66B3A"/>
    <w:rsid w:val="00F67276"/>
    <w:rsid w:val="00F723AC"/>
    <w:rsid w:val="00F7338B"/>
    <w:rsid w:val="00F7440E"/>
    <w:rsid w:val="00F76603"/>
    <w:rsid w:val="00F772D4"/>
    <w:rsid w:val="00F808C6"/>
    <w:rsid w:val="00F83F60"/>
    <w:rsid w:val="00F8476E"/>
    <w:rsid w:val="00F848EE"/>
    <w:rsid w:val="00F84DF8"/>
    <w:rsid w:val="00F910BE"/>
    <w:rsid w:val="00F91898"/>
    <w:rsid w:val="00F9323D"/>
    <w:rsid w:val="00F94FEF"/>
    <w:rsid w:val="00F971FB"/>
    <w:rsid w:val="00FA4CD4"/>
    <w:rsid w:val="00FA579C"/>
    <w:rsid w:val="00FA668B"/>
    <w:rsid w:val="00FB20E0"/>
    <w:rsid w:val="00FB34B9"/>
    <w:rsid w:val="00FC0BEF"/>
    <w:rsid w:val="00FC1EC2"/>
    <w:rsid w:val="00FC24DA"/>
    <w:rsid w:val="00FC4678"/>
    <w:rsid w:val="00FC6545"/>
    <w:rsid w:val="00FD0183"/>
    <w:rsid w:val="00FD037B"/>
    <w:rsid w:val="00FD2546"/>
    <w:rsid w:val="00FD2DD2"/>
    <w:rsid w:val="00FD772E"/>
    <w:rsid w:val="00FE3346"/>
    <w:rsid w:val="00FE3926"/>
    <w:rsid w:val="00FE48BE"/>
    <w:rsid w:val="00FE4D2F"/>
    <w:rsid w:val="00FE7205"/>
    <w:rsid w:val="00FE78C7"/>
    <w:rsid w:val="00FF21ED"/>
    <w:rsid w:val="00FF2A26"/>
    <w:rsid w:val="00FF3D55"/>
    <w:rsid w:val="00FF43AC"/>
    <w:rsid w:val="00FF7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B2024FD"/>
  <w15:docId w15:val="{2B1DDD2B-189C-45BE-AE9C-2EE3A3BAF3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Batang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64779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Calibri" w:hAnsi="Calibri"/>
      <w:sz w:val="22"/>
      <w:lang w:val="ru-RU" w:eastAsia="en-US"/>
    </w:rPr>
  </w:style>
  <w:style w:type="paragraph" w:styleId="Heading1">
    <w:name w:val="heading 1"/>
    <w:basedOn w:val="Normal"/>
    <w:next w:val="Normal"/>
    <w:qFormat/>
    <w:rsid w:val="00E64779"/>
    <w:pPr>
      <w:keepNext/>
      <w:keepLines/>
      <w:spacing w:before="360"/>
      <w:ind w:left="1134" w:hanging="1134"/>
      <w:outlineLvl w:val="0"/>
    </w:pPr>
    <w:rPr>
      <w:b/>
      <w:sz w:val="26"/>
    </w:rPr>
  </w:style>
  <w:style w:type="paragraph" w:styleId="Heading2">
    <w:name w:val="heading 2"/>
    <w:basedOn w:val="Heading1"/>
    <w:next w:val="Normal"/>
    <w:qFormat/>
    <w:rsid w:val="00E64779"/>
    <w:pPr>
      <w:spacing w:before="240"/>
      <w:outlineLvl w:val="1"/>
    </w:pPr>
    <w:rPr>
      <w:sz w:val="22"/>
    </w:rPr>
  </w:style>
  <w:style w:type="paragraph" w:styleId="Heading3">
    <w:name w:val="heading 3"/>
    <w:basedOn w:val="Heading1"/>
    <w:next w:val="Normal"/>
    <w:qFormat/>
    <w:rsid w:val="00EB4AE6"/>
    <w:pPr>
      <w:tabs>
        <w:tab w:val="clear" w:pos="1134"/>
      </w:tabs>
      <w:spacing w:before="200"/>
      <w:outlineLvl w:val="2"/>
    </w:pPr>
    <w:rPr>
      <w:sz w:val="22"/>
    </w:rPr>
  </w:style>
  <w:style w:type="paragraph" w:styleId="Heading4">
    <w:name w:val="heading 4"/>
    <w:basedOn w:val="Heading3"/>
    <w:next w:val="Normal"/>
    <w:qFormat/>
    <w:rsid w:val="00CB3537"/>
    <w:pPr>
      <w:outlineLvl w:val="3"/>
    </w:pPr>
  </w:style>
  <w:style w:type="paragraph" w:styleId="Heading5">
    <w:name w:val="heading 5"/>
    <w:basedOn w:val="Heading4"/>
    <w:next w:val="Normal"/>
    <w:qFormat/>
    <w:rsid w:val="00CB3537"/>
    <w:pPr>
      <w:outlineLvl w:val="4"/>
    </w:pPr>
  </w:style>
  <w:style w:type="paragraph" w:styleId="Heading6">
    <w:name w:val="heading 6"/>
    <w:basedOn w:val="Heading4"/>
    <w:next w:val="Normal"/>
    <w:qFormat/>
    <w:rsid w:val="00CB3537"/>
    <w:pPr>
      <w:outlineLvl w:val="5"/>
    </w:pPr>
  </w:style>
  <w:style w:type="paragraph" w:styleId="Heading7">
    <w:name w:val="heading 7"/>
    <w:basedOn w:val="Heading6"/>
    <w:next w:val="Normal"/>
    <w:qFormat/>
    <w:rsid w:val="00CB3537"/>
    <w:pPr>
      <w:outlineLvl w:val="6"/>
    </w:pPr>
  </w:style>
  <w:style w:type="paragraph" w:styleId="Heading8">
    <w:name w:val="heading 8"/>
    <w:basedOn w:val="Heading6"/>
    <w:next w:val="Normal"/>
    <w:qFormat/>
    <w:rsid w:val="00CB3537"/>
    <w:pPr>
      <w:outlineLvl w:val="7"/>
    </w:pPr>
  </w:style>
  <w:style w:type="paragraph" w:styleId="Heading9">
    <w:name w:val="heading 9"/>
    <w:basedOn w:val="Heading6"/>
    <w:next w:val="Normal"/>
    <w:qFormat/>
    <w:rsid w:val="00CB3537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EB4AE6"/>
    <w:pPr>
      <w:overflowPunct/>
      <w:autoSpaceDE/>
      <w:autoSpaceDN/>
      <w:adjustRightInd/>
      <w:spacing w:before="240"/>
      <w:jc w:val="center"/>
      <w:textAlignment w:val="auto"/>
    </w:pPr>
    <w:rPr>
      <w:sz w:val="26"/>
      <w:lang w:val="es-ES_tradnl"/>
    </w:rPr>
  </w:style>
  <w:style w:type="paragraph" w:customStyle="1" w:styleId="AnnexNo">
    <w:name w:val="Annex_No"/>
    <w:basedOn w:val="Normal"/>
    <w:next w:val="Normal"/>
    <w:rsid w:val="00EB4AE6"/>
    <w:pPr>
      <w:keepNext/>
      <w:keepLines/>
      <w:spacing w:before="480" w:after="80"/>
      <w:jc w:val="center"/>
    </w:pPr>
    <w:rPr>
      <w:caps/>
      <w:sz w:val="26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EB4AE6"/>
    <w:pPr>
      <w:keepNext/>
      <w:keepLines/>
      <w:spacing w:before="240" w:after="280"/>
      <w:jc w:val="center"/>
    </w:pPr>
    <w:rPr>
      <w:b/>
      <w:sz w:val="26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EB4AE6"/>
    <w:pPr>
      <w:spacing w:before="480"/>
      <w:jc w:val="center"/>
    </w:pPr>
    <w:rPr>
      <w:b/>
      <w:sz w:val="26"/>
    </w:rPr>
  </w:style>
  <w:style w:type="paragraph" w:customStyle="1" w:styleId="ArtNo">
    <w:name w:val="Art_No"/>
    <w:basedOn w:val="Normal"/>
    <w:next w:val="Normal"/>
    <w:rsid w:val="00EB4AE6"/>
    <w:pPr>
      <w:keepNext/>
      <w:keepLines/>
      <w:spacing w:before="480"/>
      <w:jc w:val="center"/>
    </w:pPr>
    <w:rPr>
      <w:caps/>
      <w:sz w:val="26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EB4AE6"/>
    <w:pPr>
      <w:keepNext/>
      <w:keepLines/>
      <w:spacing w:before="240"/>
      <w:jc w:val="center"/>
    </w:pPr>
    <w:rPr>
      <w:b/>
      <w:sz w:val="26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link w:val="enumlev1Char"/>
    <w:qFormat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qFormat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qFormat/>
    <w:rsid w:val="00EB4AE6"/>
    <w:rPr>
      <w:rFonts w:asciiTheme="minorHAnsi" w:hAnsiTheme="minorHAnsi"/>
      <w:position w:val="6"/>
      <w:sz w:val="16"/>
    </w:rPr>
  </w:style>
  <w:style w:type="paragraph" w:styleId="FootnoteText">
    <w:name w:val="footnote text"/>
    <w:basedOn w:val="Normal"/>
    <w:link w:val="FootnoteTextChar"/>
    <w:qFormat/>
    <w:rsid w:val="00EB4AE6"/>
    <w:pPr>
      <w:keepLines/>
      <w:tabs>
        <w:tab w:val="clear" w:pos="1134"/>
        <w:tab w:val="clear" w:pos="1871"/>
        <w:tab w:val="clear" w:pos="2268"/>
        <w:tab w:val="left" w:pos="284"/>
      </w:tabs>
      <w:spacing w:before="60"/>
      <w:ind w:left="284" w:hanging="284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qFormat/>
    <w:rsid w:val="00EB4AE6"/>
    <w:rPr>
      <w:rFonts w:ascii="Calibri" w:hAnsi="Calibri"/>
      <w:lang w:val="ru-RU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EB4AE6"/>
    <w:pPr>
      <w:spacing w:before="840"/>
      <w:jc w:val="center"/>
    </w:pPr>
    <w:rPr>
      <w:b/>
      <w:sz w:val="26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qFormat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</w:style>
  <w:style w:type="paragraph" w:customStyle="1" w:styleId="QuestionNo">
    <w:name w:val="Question_No"/>
    <w:basedOn w:val="Normal"/>
    <w:next w:val="Normal"/>
    <w:rsid w:val="00EB4AE6"/>
    <w:pPr>
      <w:keepNext/>
      <w:keepLines/>
      <w:spacing w:before="480"/>
      <w:jc w:val="center"/>
    </w:pPr>
    <w:rPr>
      <w:caps/>
      <w:sz w:val="26"/>
    </w:rPr>
  </w:style>
  <w:style w:type="paragraph" w:customStyle="1" w:styleId="Questiontitle">
    <w:name w:val="Question_title"/>
    <w:basedOn w:val="Normal"/>
    <w:next w:val="Normal"/>
    <w:rsid w:val="00EB4AE6"/>
    <w:pPr>
      <w:keepNext/>
      <w:keepLines/>
      <w:spacing w:before="240"/>
      <w:jc w:val="center"/>
    </w:pPr>
    <w:rPr>
      <w:b/>
      <w:sz w:val="26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CB76A2"/>
    <w:pPr>
      <w:spacing w:before="240"/>
    </w:pPr>
    <w:rPr>
      <w:b w:val="0"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link w:val="HeadingbChar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</w:style>
  <w:style w:type="paragraph" w:customStyle="1" w:styleId="RecNo">
    <w:name w:val="Rec_No"/>
    <w:basedOn w:val="Normal"/>
    <w:next w:val="Normal"/>
    <w:rsid w:val="00EB4AE6"/>
    <w:pPr>
      <w:keepNext/>
      <w:keepLines/>
      <w:spacing w:before="480"/>
      <w:jc w:val="center"/>
    </w:pPr>
    <w:rPr>
      <w:caps/>
      <w:sz w:val="26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EB4AE6"/>
  </w:style>
  <w:style w:type="paragraph" w:customStyle="1" w:styleId="AppArttitle">
    <w:name w:val="App_Art_title"/>
    <w:basedOn w:val="Arttitle"/>
    <w:qFormat/>
    <w:rsid w:val="00A066F1"/>
  </w:style>
  <w:style w:type="paragraph" w:customStyle="1" w:styleId="Opiniontitle">
    <w:name w:val="Opinion_title"/>
    <w:basedOn w:val="Rectitle"/>
    <w:next w:val="Normalaftertitle"/>
    <w:qFormat/>
    <w:rsid w:val="00EB4AE6"/>
  </w:style>
  <w:style w:type="paragraph" w:customStyle="1" w:styleId="OpinionNo">
    <w:name w:val="Opinion_No"/>
    <w:basedOn w:val="RecNo"/>
    <w:next w:val="Opiniontitle"/>
    <w:qFormat/>
    <w:rsid w:val="00EB4AE6"/>
  </w:style>
  <w:style w:type="paragraph" w:customStyle="1" w:styleId="Volumetitle">
    <w:name w:val="Volume_title"/>
    <w:basedOn w:val="Normal"/>
    <w:qFormat/>
    <w:rsid w:val="00EB4AE6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6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aliases w:val="CEO_Hyperlink,超级链接,超?级链,Style 58,超????,하이퍼링크2,超链接1,超?级链?,Style?,S,하이퍼링크21,ECC Hyperlink"/>
    <w:uiPriority w:val="99"/>
    <w:qFormat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table" w:styleId="TableGrid">
    <w:name w:val="Table Grid"/>
    <w:basedOn w:val="TableNormal"/>
    <w:uiPriority w:val="59"/>
    <w:rsid w:val="001E252D"/>
    <w:rPr>
      <w:rFonts w:ascii="CG Times" w:hAnsi="CG Time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FollowedHyperlink">
    <w:name w:val="FollowedHyperlink"/>
    <w:basedOn w:val="DefaultParagraphFont"/>
    <w:semiHidden/>
    <w:unhideWhenUsed/>
    <w:rsid w:val="00412C81"/>
    <w:rPr>
      <w:color w:val="800080" w:themeColor="followedHyperlink"/>
      <w:u w:val="single"/>
    </w:rPr>
  </w:style>
  <w:style w:type="paragraph" w:customStyle="1" w:styleId="Default">
    <w:name w:val="Default"/>
    <w:rsid w:val="00DB4598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  <w:lang w:val="en-GB"/>
    </w:rPr>
  </w:style>
  <w:style w:type="paragraph" w:customStyle="1" w:styleId="CEOcontributionStart">
    <w:name w:val="CEO_contributionStart"/>
    <w:basedOn w:val="Normal"/>
    <w:rsid w:val="003C1870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360" w:after="120"/>
      <w:textAlignment w:val="auto"/>
    </w:pPr>
    <w:rPr>
      <w:rFonts w:ascii="Verdana" w:eastAsia="SimHei" w:hAnsi="Verdana" w:cs="Simplified Arabic"/>
      <w:sz w:val="19"/>
      <w:szCs w:val="19"/>
    </w:rPr>
  </w:style>
  <w:style w:type="character" w:styleId="CommentReference">
    <w:name w:val="annotation reference"/>
    <w:basedOn w:val="DefaultParagraphFont"/>
    <w:semiHidden/>
    <w:unhideWhenUsed/>
    <w:rsid w:val="006747D8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6747D8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6747D8"/>
    <w:rPr>
      <w:rFonts w:asciiTheme="minorHAnsi" w:hAnsiTheme="minorHAnsi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747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747D8"/>
    <w:rPr>
      <w:rFonts w:asciiTheme="minorHAnsi" w:hAnsiTheme="minorHAnsi"/>
      <w:b/>
      <w:bCs/>
      <w:lang w:val="en-GB" w:eastAsia="en-US"/>
    </w:rPr>
  </w:style>
  <w:style w:type="paragraph" w:styleId="Revision">
    <w:name w:val="Revision"/>
    <w:hidden/>
    <w:uiPriority w:val="99"/>
    <w:semiHidden/>
    <w:rsid w:val="006747D8"/>
    <w:rPr>
      <w:rFonts w:asciiTheme="minorHAnsi" w:hAnsiTheme="minorHAnsi"/>
      <w:sz w:val="24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449A5"/>
    <w:rPr>
      <w:color w:val="605E5C"/>
      <w:shd w:val="clear" w:color="auto" w:fill="E1DFDD"/>
    </w:rPr>
  </w:style>
  <w:style w:type="paragraph" w:customStyle="1" w:styleId="CEOAgendaItemN">
    <w:name w:val="CEO_AgendaItemN°"/>
    <w:basedOn w:val="Normal"/>
    <w:rsid w:val="00BF4F16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60" w:after="60"/>
      <w:ind w:right="12"/>
      <w:jc w:val="right"/>
      <w:textAlignment w:val="auto"/>
    </w:pPr>
    <w:rPr>
      <w:rFonts w:ascii="Verdana" w:eastAsia="SimHei" w:hAnsi="Verdana" w:cs="Simplified Arabic"/>
      <w:bCs/>
      <w:sz w:val="19"/>
      <w:szCs w:val="19"/>
      <w:lang w:val="en-US"/>
    </w:rPr>
  </w:style>
  <w:style w:type="character" w:customStyle="1" w:styleId="enumlev1Char">
    <w:name w:val="enumlev1 Char"/>
    <w:link w:val="enumlev1"/>
    <w:qFormat/>
    <w:rsid w:val="00A62F73"/>
    <w:rPr>
      <w:rFonts w:asciiTheme="minorHAnsi" w:hAnsiTheme="minorHAnsi"/>
      <w:sz w:val="24"/>
      <w:lang w:val="en-GB"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7345F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10D23"/>
    <w:rPr>
      <w:color w:val="605E5C"/>
      <w:shd w:val="clear" w:color="auto" w:fill="E1DFDD"/>
    </w:rPr>
  </w:style>
  <w:style w:type="character" w:customStyle="1" w:styleId="HeadingbChar">
    <w:name w:val="Heading_b Char"/>
    <w:basedOn w:val="DefaultParagraphFont"/>
    <w:link w:val="Headingb"/>
    <w:locked/>
    <w:rsid w:val="005E032D"/>
    <w:rPr>
      <w:rFonts w:asciiTheme="minorHAnsi" w:hAnsiTheme="minorHAnsi" w:cs="Times New Roman Bold"/>
      <w:b/>
      <w:sz w:val="24"/>
      <w:lang w:val="fr-CH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80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5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9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2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1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4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archana.gulati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21F7F6C5263B4B928A068E40912AB8" ma:contentTypeVersion="17" ma:contentTypeDescription="Create a new document." ma:contentTypeScope="" ma:versionID="08de21dd3d53535c2968f418991843b1">
  <xsd:schema xmlns:xsd="http://www.w3.org/2001/XMLSchema" xmlns:xs="http://www.w3.org/2001/XMLSchema" xmlns:p="http://schemas.microsoft.com/office/2006/metadata/properties" xmlns:ns2="d4ea696a-cca3-460b-a983-57ac2621983a" xmlns:ns3="29399490-13b9-4c73-b71e-403b715b75a7" targetNamespace="http://schemas.microsoft.com/office/2006/metadata/properties" ma:root="true" ma:fieldsID="61722b74c011d0d4baa2c88cba3894f1" ns2:_="" ns3:_="">
    <xsd:import namespace="d4ea696a-cca3-460b-a983-57ac2621983a"/>
    <xsd:import namespace="29399490-13b9-4c73-b71e-403b715b75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ea696a-cca3-460b-a983-57ac262198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e895586-ec57-4162-862b-459531235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24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399490-13b9-4c73-b71e-403b715b75a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2d36094f-0688-4081-a569-0c74b76e7ddf}" ma:internalName="TaxCatchAll" ma:showField="CatchAllData" ma:web="29399490-13b9-4c73-b71e-403b715b75a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4ea696a-cca3-460b-a983-57ac2621983a">
      <Terms xmlns="http://schemas.microsoft.com/office/infopath/2007/PartnerControls"/>
    </lcf76f155ced4ddcb4097134ff3c332f>
    <TaxCatchAll xmlns="29399490-13b9-4c73-b71e-403b715b75a7" xsi:nil="true"/>
  </documentManagement>
</p:properties>
</file>

<file path=customXml/itemProps1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01DE73B-BE86-46B1-A4A2-0955836D20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ea696a-cca3-460b-a983-57ac2621983a"/>
    <ds:schemaRef ds:uri="29399490-13b9-4c73-b71e-403b715b75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F12A876-AB41-4784-9C7F-CAA56FAF504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  <ds:schemaRef ds:uri="d4ea696a-cca3-460b-a983-57ac2621983a"/>
    <ds:schemaRef ds:uri="29399490-13b9-4c73-b71e-403b715b75a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90</Words>
  <Characters>1236</Characters>
  <Application>Microsoft Office Word</Application>
  <DocSecurity>0</DocSecurity>
  <Lines>25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Manager>General Secretariat - Pool</Manager>
  <Company/>
  <LinksUpToDate>false</LinksUpToDate>
  <CharactersWithSpaces>141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nias, Michel</dc:creator>
  <cp:lastModifiedBy>Maloletkova, Svetlana</cp:lastModifiedBy>
  <cp:revision>3</cp:revision>
  <cp:lastPrinted>2019-01-16T07:57:00Z</cp:lastPrinted>
  <dcterms:created xsi:type="dcterms:W3CDTF">2026-04-02T06:26:00Z</dcterms:created>
  <dcterms:modified xsi:type="dcterms:W3CDTF">2026-04-02T06:30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0421F7F6C5263B4B928A068E40912AB8</vt:lpwstr>
  </property>
  <property fmtid="{D5CDD505-2E9C-101B-9397-08002B2CF9AE}" pid="10" name="_dlc_DocIdItemGuid">
    <vt:lpwstr>1277586e-23f4-4a9c-8b22-c68c4fc349db</vt:lpwstr>
  </property>
  <property fmtid="{D5CDD505-2E9C-101B-9397-08002B2CF9AE}" pid="11" name="Mendeley Recent Style Id 0_1">
    <vt:lpwstr>http://www.zotero.org/styles/american-medical-association</vt:lpwstr>
  </property>
  <property fmtid="{D5CDD505-2E9C-101B-9397-08002B2CF9AE}" pid="12" name="Mendeley Recent Style Name 0_1">
    <vt:lpwstr>American Medical Association</vt:lpwstr>
  </property>
  <property fmtid="{D5CDD505-2E9C-101B-9397-08002B2CF9AE}" pid="13" name="Mendeley Recent Style Id 1_1">
    <vt:lpwstr>http://www.zotero.org/styles/american-political-science-association</vt:lpwstr>
  </property>
  <property fmtid="{D5CDD505-2E9C-101B-9397-08002B2CF9AE}" pid="14" name="Mendeley Recent Style Name 1_1">
    <vt:lpwstr>American Political Science Association</vt:lpwstr>
  </property>
  <property fmtid="{D5CDD505-2E9C-101B-9397-08002B2CF9AE}" pid="15" name="Mendeley Recent Style Id 2_1">
    <vt:lpwstr>http://www.zotero.org/styles/apa</vt:lpwstr>
  </property>
  <property fmtid="{D5CDD505-2E9C-101B-9397-08002B2CF9AE}" pid="16" name="Mendeley Recent Style Name 2_1">
    <vt:lpwstr>American Psychological Association 6th edition</vt:lpwstr>
  </property>
  <property fmtid="{D5CDD505-2E9C-101B-9397-08002B2CF9AE}" pid="17" name="Mendeley Recent Style Id 3_1">
    <vt:lpwstr>http://www.zotero.org/styles/american-sociological-association</vt:lpwstr>
  </property>
  <property fmtid="{D5CDD505-2E9C-101B-9397-08002B2CF9AE}" pid="18" name="Mendeley Recent Style Name 3_1">
    <vt:lpwstr>American Sociological Association</vt:lpwstr>
  </property>
  <property fmtid="{D5CDD505-2E9C-101B-9397-08002B2CF9AE}" pid="19" name="Mendeley Recent Style Id 4_1">
    <vt:lpwstr>http://www.zotero.org/styles/chicago-author-date</vt:lpwstr>
  </property>
  <property fmtid="{D5CDD505-2E9C-101B-9397-08002B2CF9AE}" pid="20" name="Mendeley Recent Style Name 4_1">
    <vt:lpwstr>Chicago Manual of Style 16th edition (author-date)</vt:lpwstr>
  </property>
  <property fmtid="{D5CDD505-2E9C-101B-9397-08002B2CF9AE}" pid="21" name="Mendeley Recent Style Id 5_1">
    <vt:lpwstr>http://www.zotero.org/styles/harvard1</vt:lpwstr>
  </property>
  <property fmtid="{D5CDD505-2E9C-101B-9397-08002B2CF9AE}" pid="22" name="Mendeley Recent Style Name 5_1">
    <vt:lpwstr>Harvard Reference format 1 (author-date)</vt:lpwstr>
  </property>
  <property fmtid="{D5CDD505-2E9C-101B-9397-08002B2CF9AE}" pid="23" name="Mendeley Recent Style Id 6_1">
    <vt:lpwstr>http://www.zotero.org/styles/ieee</vt:lpwstr>
  </property>
  <property fmtid="{D5CDD505-2E9C-101B-9397-08002B2CF9AE}" pid="24" name="Mendeley Recent Style Name 6_1">
    <vt:lpwstr>IEEE</vt:lpwstr>
  </property>
  <property fmtid="{D5CDD505-2E9C-101B-9397-08002B2CF9AE}" pid="25" name="Mendeley Recent Style Id 7_1">
    <vt:lpwstr>http://www.zotero.org/styles/modern-humanities-research-association</vt:lpwstr>
  </property>
  <property fmtid="{D5CDD505-2E9C-101B-9397-08002B2CF9AE}" pid="26" name="Mendeley Recent Style Name 7_1">
    <vt:lpwstr>Modern Humanities Research Association 3rd edition (note with bibliography)</vt:lpwstr>
  </property>
  <property fmtid="{D5CDD505-2E9C-101B-9397-08002B2CF9AE}" pid="27" name="Mendeley Recent Style Id 8_1">
    <vt:lpwstr>http://www.zotero.org/styles/modern-language-association</vt:lpwstr>
  </property>
  <property fmtid="{D5CDD505-2E9C-101B-9397-08002B2CF9AE}" pid="28" name="Mendeley Recent Style Name 8_1">
    <vt:lpwstr>Modern Language Association 7th edition</vt:lpwstr>
  </property>
  <property fmtid="{D5CDD505-2E9C-101B-9397-08002B2CF9AE}" pid="29" name="Mendeley Recent Style Id 9_1">
    <vt:lpwstr>http://www.zotero.org/styles/nature</vt:lpwstr>
  </property>
  <property fmtid="{D5CDD505-2E9C-101B-9397-08002B2CF9AE}" pid="30" name="Mendeley Recent Style Name 9_1">
    <vt:lpwstr>Nature</vt:lpwstr>
  </property>
  <property fmtid="{D5CDD505-2E9C-101B-9397-08002B2CF9AE}" pid="31" name="MediaServiceImageTags">
    <vt:lpwstr/>
  </property>
</Properties>
</file>